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2F5D6" w14:textId="77777777" w:rsidR="000E6324" w:rsidRDefault="000E6324" w:rsidP="000E6324">
      <w:pPr>
        <w:ind w:firstLine="0"/>
      </w:pPr>
    </w:p>
    <w:p w14:paraId="67E4A496" w14:textId="77777777" w:rsidR="000E6324" w:rsidRDefault="000E6324" w:rsidP="000E6324">
      <w:pPr>
        <w:ind w:firstLine="0"/>
      </w:pPr>
    </w:p>
    <w:p w14:paraId="75F908FC" w14:textId="77777777" w:rsidR="000E6324" w:rsidRDefault="000E6324" w:rsidP="000E6324">
      <w:pPr>
        <w:ind w:firstLine="0"/>
        <w:jc w:val="center"/>
      </w:pPr>
    </w:p>
    <w:p w14:paraId="79A26EFE" w14:textId="77777777" w:rsidR="000E6324" w:rsidRDefault="000E6324" w:rsidP="000E6324">
      <w:pPr>
        <w:ind w:firstLine="0"/>
        <w:jc w:val="center"/>
      </w:pPr>
    </w:p>
    <w:p w14:paraId="0E740BF3" w14:textId="77777777" w:rsidR="000E6324" w:rsidRDefault="000E6324" w:rsidP="000E6324">
      <w:pPr>
        <w:ind w:firstLine="0"/>
        <w:jc w:val="center"/>
      </w:pPr>
    </w:p>
    <w:p w14:paraId="02CCAFCB" w14:textId="77777777" w:rsidR="000E6324" w:rsidRDefault="000E6324" w:rsidP="000E6324">
      <w:pPr>
        <w:ind w:firstLine="0"/>
        <w:jc w:val="center"/>
      </w:pPr>
    </w:p>
    <w:p w14:paraId="43898C21" w14:textId="77777777" w:rsidR="000E6324" w:rsidRDefault="000E6324" w:rsidP="000E6324">
      <w:pPr>
        <w:ind w:firstLine="0"/>
        <w:jc w:val="center"/>
      </w:pPr>
    </w:p>
    <w:p w14:paraId="49FFDC00" w14:textId="762180CA" w:rsidR="00A1771B" w:rsidRDefault="0067186C" w:rsidP="00C462A0">
      <w:pPr>
        <w:ind w:firstLine="0"/>
        <w:jc w:val="center"/>
        <w:rPr>
          <w:b/>
          <w:bCs/>
        </w:rPr>
      </w:pPr>
      <w:r>
        <w:rPr>
          <w:b/>
        </w:rPr>
        <w:t>Kick-off meeting notes</w:t>
      </w:r>
    </w:p>
    <w:p w14:paraId="4A84E39A" w14:textId="6F1D8505" w:rsidR="00A1771B" w:rsidRPr="00A1771B" w:rsidRDefault="00A1771B" w:rsidP="00C462A0">
      <w:pPr>
        <w:ind w:firstLine="0"/>
        <w:jc w:val="center"/>
      </w:pPr>
      <w:r w:rsidRPr="00A1771B">
        <w:t>by</w:t>
      </w:r>
    </w:p>
    <w:p w14:paraId="0642B699" w14:textId="6DB51354" w:rsidR="003C3B11" w:rsidRDefault="00D26F96" w:rsidP="003C3B11">
      <w:pPr>
        <w:ind w:left="2880" w:firstLine="0"/>
      </w:pPr>
      <w:proofErr w:type="spellStart"/>
      <w:r>
        <w:t>Parth</w:t>
      </w:r>
      <w:proofErr w:type="spellEnd"/>
      <w:r>
        <w:t xml:space="preserve"> </w:t>
      </w:r>
      <w:proofErr w:type="spellStart"/>
      <w:r>
        <w:t>Singhala</w:t>
      </w:r>
      <w:proofErr w:type="spellEnd"/>
      <w:r w:rsidR="00A1771B" w:rsidRPr="00A1771B">
        <w:t xml:space="preserve">, </w:t>
      </w:r>
      <w:r>
        <w:t>Dhruvil Panchal</w:t>
      </w:r>
      <w:r w:rsidR="00A1771B" w:rsidRPr="00A1771B">
        <w:t>,</w:t>
      </w:r>
    </w:p>
    <w:p w14:paraId="73AA466F" w14:textId="27731D95" w:rsidR="00A1771B" w:rsidRPr="00A1771B" w:rsidRDefault="003C3B11" w:rsidP="003C3B11">
      <w:pPr>
        <w:ind w:left="2880" w:firstLine="0"/>
      </w:pPr>
      <w:proofErr w:type="spellStart"/>
      <w:r>
        <w:t>Kavitkumar</w:t>
      </w:r>
      <w:proofErr w:type="spellEnd"/>
      <w:r>
        <w:t xml:space="preserve"> </w:t>
      </w:r>
      <w:proofErr w:type="spellStart"/>
      <w:r>
        <w:t>Rajendrakumar</w:t>
      </w:r>
      <w:proofErr w:type="spellEnd"/>
      <w:r>
        <w:t xml:space="preserve"> Patel</w:t>
      </w:r>
    </w:p>
    <w:p w14:paraId="665D0848" w14:textId="353C04CF" w:rsidR="00A1771B" w:rsidRPr="00A1771B" w:rsidRDefault="00C462A0" w:rsidP="00C462A0">
      <w:pPr>
        <w:ind w:left="2880" w:firstLine="0"/>
      </w:pPr>
      <w:r>
        <w:t xml:space="preserve">          </w:t>
      </w:r>
      <w:r w:rsidR="003C3B11">
        <w:t>Cleveland State University</w:t>
      </w:r>
    </w:p>
    <w:p w14:paraId="19361886" w14:textId="29E5BDF4" w:rsidR="000E6324" w:rsidRDefault="00A1771B" w:rsidP="003C3B11">
      <w:pPr>
        <w:ind w:left="3600" w:firstLine="0"/>
      </w:pPr>
      <w:r w:rsidRPr="00A1771B">
        <w:t>Date</w:t>
      </w:r>
      <w:r>
        <w:t>:</w:t>
      </w:r>
      <w:r w:rsidR="003C3B11">
        <w:t xml:space="preserve"> 9/24/2022</w:t>
      </w:r>
    </w:p>
    <w:p w14:paraId="76667581" w14:textId="77777777" w:rsidR="000E6324" w:rsidRDefault="000E6324" w:rsidP="00A91C8B">
      <w:pPr>
        <w:jc w:val="center"/>
      </w:pPr>
    </w:p>
    <w:p w14:paraId="70F5E616" w14:textId="77777777" w:rsidR="000E6324" w:rsidRDefault="000E6324" w:rsidP="000E6324">
      <w:pPr>
        <w:spacing w:before="4"/>
      </w:pPr>
      <w:r>
        <w:br w:type="page"/>
      </w:r>
    </w:p>
    <w:sdt>
      <w:sdtPr>
        <w:rPr>
          <w:rFonts w:ascii="Times New Roman" w:eastAsiaTheme="minorHAnsi" w:hAnsi="Times New Roman" w:cs="Times New Roman"/>
          <w:bCs/>
          <w:color w:val="auto"/>
          <w:sz w:val="24"/>
          <w:szCs w:val="24"/>
        </w:rPr>
        <w:id w:val="1245612334"/>
        <w:docPartObj>
          <w:docPartGallery w:val="Table of Contents"/>
          <w:docPartUnique/>
        </w:docPartObj>
      </w:sdtPr>
      <w:sdtEndPr>
        <w:rPr>
          <w:b/>
          <w:bCs w:val="0"/>
          <w:noProof/>
        </w:rPr>
      </w:sdtEndPr>
      <w:sdtContent>
        <w:p w14:paraId="2488C4C4" w14:textId="61E4E484" w:rsidR="000E6324" w:rsidRPr="000E6324" w:rsidRDefault="000E6324" w:rsidP="000E6324">
          <w:pPr>
            <w:pStyle w:val="TOCHeading"/>
            <w:jc w:val="center"/>
            <w:rPr>
              <w:rFonts w:ascii="Times New Roman" w:hAnsi="Times New Roman" w:cs="Times New Roman"/>
              <w:b/>
              <w:bCs/>
              <w:color w:val="000000" w:themeColor="text1"/>
              <w:sz w:val="24"/>
              <w:szCs w:val="24"/>
            </w:rPr>
          </w:pPr>
          <w:r w:rsidRPr="000E6324">
            <w:rPr>
              <w:rFonts w:ascii="Times New Roman" w:hAnsi="Times New Roman" w:cs="Times New Roman"/>
              <w:b/>
              <w:color w:val="000000" w:themeColor="text1"/>
              <w:sz w:val="24"/>
              <w:szCs w:val="24"/>
            </w:rPr>
            <w:t>Table of Contents</w:t>
          </w:r>
        </w:p>
        <w:p w14:paraId="1C5B8DF8" w14:textId="04AADFEA" w:rsidR="000E6324" w:rsidRPr="000E6324" w:rsidRDefault="000E6324" w:rsidP="000E6324">
          <w:pPr>
            <w:ind w:firstLine="0"/>
          </w:pPr>
          <w:r>
            <w:t xml:space="preserve">   Section 1:</w:t>
          </w:r>
          <w:r w:rsidRPr="000E6324">
            <w:t xml:space="preserve"> </w:t>
          </w:r>
          <w:r>
            <w:t>Proposing a Certified Electronic Health Record (EHR) System…………………2</w:t>
          </w:r>
        </w:p>
        <w:p w14:paraId="7DFD19E6" w14:textId="7A8198E9" w:rsidR="0065087A" w:rsidRDefault="000E6324">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4942371" w:history="1">
            <w:r w:rsidR="0065087A" w:rsidRPr="00AE62D5">
              <w:rPr>
                <w:rStyle w:val="Hyperlink"/>
                <w:noProof/>
              </w:rPr>
              <w:t>Section 1: Kick-off meeting notes</w:t>
            </w:r>
            <w:r w:rsidR="0065087A">
              <w:rPr>
                <w:noProof/>
                <w:webHidden/>
              </w:rPr>
              <w:tab/>
            </w:r>
            <w:r w:rsidR="0065087A">
              <w:rPr>
                <w:noProof/>
                <w:webHidden/>
              </w:rPr>
              <w:fldChar w:fldCharType="begin"/>
            </w:r>
            <w:r w:rsidR="0065087A">
              <w:rPr>
                <w:noProof/>
                <w:webHidden/>
              </w:rPr>
              <w:instrText xml:space="preserve"> PAGEREF _Toc114942371 \h </w:instrText>
            </w:r>
            <w:r w:rsidR="0065087A">
              <w:rPr>
                <w:noProof/>
                <w:webHidden/>
              </w:rPr>
            </w:r>
            <w:r w:rsidR="0065087A">
              <w:rPr>
                <w:noProof/>
                <w:webHidden/>
              </w:rPr>
              <w:fldChar w:fldCharType="separate"/>
            </w:r>
            <w:r w:rsidR="0065087A">
              <w:rPr>
                <w:noProof/>
                <w:webHidden/>
              </w:rPr>
              <w:t>2</w:t>
            </w:r>
            <w:r w:rsidR="0065087A">
              <w:rPr>
                <w:noProof/>
                <w:webHidden/>
              </w:rPr>
              <w:fldChar w:fldCharType="end"/>
            </w:r>
          </w:hyperlink>
        </w:p>
        <w:p w14:paraId="71D7967F" w14:textId="1720C14C" w:rsidR="0065087A" w:rsidRDefault="0065087A">
          <w:pPr>
            <w:pStyle w:val="TOC1"/>
            <w:tabs>
              <w:tab w:val="right" w:leader="dot" w:pos="9016"/>
            </w:tabs>
            <w:rPr>
              <w:rFonts w:asciiTheme="minorHAnsi" w:eastAsiaTheme="minorEastAsia" w:hAnsiTheme="minorHAnsi" w:cstheme="minorBidi"/>
              <w:noProof/>
              <w:sz w:val="22"/>
              <w:szCs w:val="22"/>
            </w:rPr>
          </w:pPr>
          <w:hyperlink w:anchor="_Toc114942372" w:history="1">
            <w:r w:rsidRPr="00AE62D5">
              <w:rPr>
                <w:rStyle w:val="Hyperlink"/>
                <w:noProof/>
              </w:rPr>
              <w:t>Selecting an Appropriate Topic</w:t>
            </w:r>
            <w:r>
              <w:rPr>
                <w:noProof/>
                <w:webHidden/>
              </w:rPr>
              <w:tab/>
            </w:r>
            <w:r>
              <w:rPr>
                <w:noProof/>
                <w:webHidden/>
              </w:rPr>
              <w:fldChar w:fldCharType="begin"/>
            </w:r>
            <w:r>
              <w:rPr>
                <w:noProof/>
                <w:webHidden/>
              </w:rPr>
              <w:instrText xml:space="preserve"> PAGEREF _Toc114942372 \h </w:instrText>
            </w:r>
            <w:r>
              <w:rPr>
                <w:noProof/>
                <w:webHidden/>
              </w:rPr>
            </w:r>
            <w:r>
              <w:rPr>
                <w:noProof/>
                <w:webHidden/>
              </w:rPr>
              <w:fldChar w:fldCharType="separate"/>
            </w:r>
            <w:r>
              <w:rPr>
                <w:noProof/>
                <w:webHidden/>
              </w:rPr>
              <w:t>2</w:t>
            </w:r>
            <w:r>
              <w:rPr>
                <w:noProof/>
                <w:webHidden/>
              </w:rPr>
              <w:fldChar w:fldCharType="end"/>
            </w:r>
          </w:hyperlink>
        </w:p>
        <w:p w14:paraId="76B56F68" w14:textId="547E818C" w:rsidR="0065087A" w:rsidRDefault="0065087A">
          <w:pPr>
            <w:pStyle w:val="TOC2"/>
            <w:tabs>
              <w:tab w:val="right" w:leader="dot" w:pos="9016"/>
            </w:tabs>
            <w:rPr>
              <w:rFonts w:asciiTheme="minorHAnsi" w:eastAsiaTheme="minorEastAsia" w:hAnsiTheme="minorHAnsi" w:cstheme="minorBidi"/>
              <w:noProof/>
              <w:sz w:val="22"/>
              <w:szCs w:val="22"/>
            </w:rPr>
          </w:pPr>
          <w:hyperlink w:anchor="_Toc114942373" w:history="1">
            <w:r w:rsidRPr="00AE62D5">
              <w:rPr>
                <w:rStyle w:val="Hyperlink"/>
                <w:noProof/>
              </w:rPr>
              <w:t>Date: 09/01/2022     Meeting type: In person (In class)</w:t>
            </w:r>
            <w:r>
              <w:rPr>
                <w:noProof/>
                <w:webHidden/>
              </w:rPr>
              <w:tab/>
            </w:r>
            <w:r>
              <w:rPr>
                <w:noProof/>
                <w:webHidden/>
              </w:rPr>
              <w:fldChar w:fldCharType="begin"/>
            </w:r>
            <w:r>
              <w:rPr>
                <w:noProof/>
                <w:webHidden/>
              </w:rPr>
              <w:instrText xml:space="preserve"> PAGEREF _Toc114942373 \h </w:instrText>
            </w:r>
            <w:r>
              <w:rPr>
                <w:noProof/>
                <w:webHidden/>
              </w:rPr>
            </w:r>
            <w:r>
              <w:rPr>
                <w:noProof/>
                <w:webHidden/>
              </w:rPr>
              <w:fldChar w:fldCharType="separate"/>
            </w:r>
            <w:r>
              <w:rPr>
                <w:noProof/>
                <w:webHidden/>
              </w:rPr>
              <w:t>2</w:t>
            </w:r>
            <w:r>
              <w:rPr>
                <w:noProof/>
                <w:webHidden/>
              </w:rPr>
              <w:fldChar w:fldCharType="end"/>
            </w:r>
          </w:hyperlink>
        </w:p>
        <w:p w14:paraId="297FF0ED" w14:textId="757603EF" w:rsidR="0065087A" w:rsidRDefault="0065087A">
          <w:pPr>
            <w:pStyle w:val="TOC2"/>
            <w:tabs>
              <w:tab w:val="right" w:leader="dot" w:pos="9016"/>
            </w:tabs>
            <w:rPr>
              <w:rFonts w:asciiTheme="minorHAnsi" w:eastAsiaTheme="minorEastAsia" w:hAnsiTheme="minorHAnsi" w:cstheme="minorBidi"/>
              <w:noProof/>
              <w:sz w:val="22"/>
              <w:szCs w:val="22"/>
            </w:rPr>
          </w:pPr>
          <w:hyperlink w:anchor="_Toc114942374" w:history="1">
            <w:r w:rsidRPr="00AE62D5">
              <w:rPr>
                <w:rStyle w:val="Hyperlink"/>
                <w:noProof/>
              </w:rPr>
              <w:t>Few project topics were found.</w:t>
            </w:r>
            <w:r>
              <w:rPr>
                <w:noProof/>
                <w:webHidden/>
              </w:rPr>
              <w:tab/>
            </w:r>
            <w:r>
              <w:rPr>
                <w:noProof/>
                <w:webHidden/>
              </w:rPr>
              <w:fldChar w:fldCharType="begin"/>
            </w:r>
            <w:r>
              <w:rPr>
                <w:noProof/>
                <w:webHidden/>
              </w:rPr>
              <w:instrText xml:space="preserve"> PAGEREF _Toc114942374 \h </w:instrText>
            </w:r>
            <w:r>
              <w:rPr>
                <w:noProof/>
                <w:webHidden/>
              </w:rPr>
            </w:r>
            <w:r>
              <w:rPr>
                <w:noProof/>
                <w:webHidden/>
              </w:rPr>
              <w:fldChar w:fldCharType="separate"/>
            </w:r>
            <w:r>
              <w:rPr>
                <w:noProof/>
                <w:webHidden/>
              </w:rPr>
              <w:t>2</w:t>
            </w:r>
            <w:r>
              <w:rPr>
                <w:noProof/>
                <w:webHidden/>
              </w:rPr>
              <w:fldChar w:fldCharType="end"/>
            </w:r>
          </w:hyperlink>
        </w:p>
        <w:p w14:paraId="2C4A8F96" w14:textId="62AA2D65" w:rsidR="0065087A" w:rsidRDefault="0065087A">
          <w:pPr>
            <w:pStyle w:val="TOC3"/>
            <w:tabs>
              <w:tab w:val="right" w:leader="dot" w:pos="9016"/>
            </w:tabs>
            <w:rPr>
              <w:rFonts w:asciiTheme="minorHAnsi" w:eastAsiaTheme="minorEastAsia" w:hAnsiTheme="minorHAnsi" w:cstheme="minorBidi"/>
              <w:noProof/>
              <w:sz w:val="22"/>
              <w:szCs w:val="22"/>
            </w:rPr>
          </w:pPr>
          <w:hyperlink w:anchor="_Toc114942375" w:history="1">
            <w:r w:rsidRPr="00AE62D5">
              <w:rPr>
                <w:rStyle w:val="Hyperlink"/>
                <w:b/>
                <w:noProof/>
              </w:rPr>
              <w:t>Details</w:t>
            </w:r>
            <w:r>
              <w:rPr>
                <w:noProof/>
                <w:webHidden/>
              </w:rPr>
              <w:tab/>
            </w:r>
            <w:r>
              <w:rPr>
                <w:noProof/>
                <w:webHidden/>
              </w:rPr>
              <w:fldChar w:fldCharType="begin"/>
            </w:r>
            <w:r>
              <w:rPr>
                <w:noProof/>
                <w:webHidden/>
              </w:rPr>
              <w:instrText xml:space="preserve"> PAGEREF _Toc114942375 \h </w:instrText>
            </w:r>
            <w:r>
              <w:rPr>
                <w:noProof/>
                <w:webHidden/>
              </w:rPr>
            </w:r>
            <w:r>
              <w:rPr>
                <w:noProof/>
                <w:webHidden/>
              </w:rPr>
              <w:fldChar w:fldCharType="separate"/>
            </w:r>
            <w:r>
              <w:rPr>
                <w:noProof/>
                <w:webHidden/>
              </w:rPr>
              <w:t>2</w:t>
            </w:r>
            <w:r>
              <w:rPr>
                <w:noProof/>
                <w:webHidden/>
              </w:rPr>
              <w:fldChar w:fldCharType="end"/>
            </w:r>
          </w:hyperlink>
        </w:p>
        <w:p w14:paraId="43733F04" w14:textId="18F7293D" w:rsidR="0065087A" w:rsidRDefault="0065087A">
          <w:pPr>
            <w:pStyle w:val="TOC2"/>
            <w:tabs>
              <w:tab w:val="right" w:leader="dot" w:pos="9016"/>
            </w:tabs>
            <w:rPr>
              <w:rFonts w:asciiTheme="minorHAnsi" w:eastAsiaTheme="minorEastAsia" w:hAnsiTheme="minorHAnsi" w:cstheme="minorBidi"/>
              <w:noProof/>
              <w:sz w:val="22"/>
              <w:szCs w:val="22"/>
            </w:rPr>
          </w:pPr>
          <w:hyperlink w:anchor="_Toc114942376" w:history="1">
            <w:r w:rsidRPr="00AE62D5">
              <w:rPr>
                <w:rStyle w:val="Hyperlink"/>
                <w:noProof/>
              </w:rPr>
              <w:t>Date: 09/06/2022     Meeting type: In person (In class)</w:t>
            </w:r>
            <w:r>
              <w:rPr>
                <w:noProof/>
                <w:webHidden/>
              </w:rPr>
              <w:tab/>
            </w:r>
            <w:r>
              <w:rPr>
                <w:noProof/>
                <w:webHidden/>
              </w:rPr>
              <w:fldChar w:fldCharType="begin"/>
            </w:r>
            <w:r>
              <w:rPr>
                <w:noProof/>
                <w:webHidden/>
              </w:rPr>
              <w:instrText xml:space="preserve"> PAGEREF _Toc114942376 \h </w:instrText>
            </w:r>
            <w:r>
              <w:rPr>
                <w:noProof/>
                <w:webHidden/>
              </w:rPr>
            </w:r>
            <w:r>
              <w:rPr>
                <w:noProof/>
                <w:webHidden/>
              </w:rPr>
              <w:fldChar w:fldCharType="separate"/>
            </w:r>
            <w:r>
              <w:rPr>
                <w:noProof/>
                <w:webHidden/>
              </w:rPr>
              <w:t>3</w:t>
            </w:r>
            <w:r>
              <w:rPr>
                <w:noProof/>
                <w:webHidden/>
              </w:rPr>
              <w:fldChar w:fldCharType="end"/>
            </w:r>
          </w:hyperlink>
        </w:p>
        <w:p w14:paraId="374547E8" w14:textId="4A2205EB" w:rsidR="0065087A" w:rsidRDefault="0065087A">
          <w:pPr>
            <w:pStyle w:val="TOC2"/>
            <w:tabs>
              <w:tab w:val="right" w:leader="dot" w:pos="9016"/>
            </w:tabs>
            <w:rPr>
              <w:rFonts w:asciiTheme="minorHAnsi" w:eastAsiaTheme="minorEastAsia" w:hAnsiTheme="minorHAnsi" w:cstheme="minorBidi"/>
              <w:noProof/>
              <w:sz w:val="22"/>
              <w:szCs w:val="22"/>
            </w:rPr>
          </w:pPr>
          <w:hyperlink w:anchor="_Toc114942377" w:history="1">
            <w:r w:rsidRPr="00AE62D5">
              <w:rPr>
                <w:rStyle w:val="Hyperlink"/>
                <w:noProof/>
              </w:rPr>
              <w:t>Selecting an Appropriate Topic</w:t>
            </w:r>
            <w:r>
              <w:rPr>
                <w:noProof/>
                <w:webHidden/>
              </w:rPr>
              <w:tab/>
            </w:r>
            <w:r>
              <w:rPr>
                <w:noProof/>
                <w:webHidden/>
              </w:rPr>
              <w:fldChar w:fldCharType="begin"/>
            </w:r>
            <w:r>
              <w:rPr>
                <w:noProof/>
                <w:webHidden/>
              </w:rPr>
              <w:instrText xml:space="preserve"> PAGEREF _Toc114942377 \h </w:instrText>
            </w:r>
            <w:r>
              <w:rPr>
                <w:noProof/>
                <w:webHidden/>
              </w:rPr>
            </w:r>
            <w:r>
              <w:rPr>
                <w:noProof/>
                <w:webHidden/>
              </w:rPr>
              <w:fldChar w:fldCharType="separate"/>
            </w:r>
            <w:r>
              <w:rPr>
                <w:noProof/>
                <w:webHidden/>
              </w:rPr>
              <w:t>3</w:t>
            </w:r>
            <w:r>
              <w:rPr>
                <w:noProof/>
                <w:webHidden/>
              </w:rPr>
              <w:fldChar w:fldCharType="end"/>
            </w:r>
          </w:hyperlink>
        </w:p>
        <w:p w14:paraId="77E465BF" w14:textId="2F5069C2" w:rsidR="0065087A" w:rsidRDefault="0065087A">
          <w:pPr>
            <w:pStyle w:val="TOC2"/>
            <w:tabs>
              <w:tab w:val="right" w:leader="dot" w:pos="9016"/>
            </w:tabs>
            <w:rPr>
              <w:rFonts w:asciiTheme="minorHAnsi" w:eastAsiaTheme="minorEastAsia" w:hAnsiTheme="minorHAnsi" w:cstheme="minorBidi"/>
              <w:noProof/>
              <w:sz w:val="22"/>
              <w:szCs w:val="22"/>
            </w:rPr>
          </w:pPr>
          <w:hyperlink w:anchor="_Toc114942378" w:history="1">
            <w:r w:rsidRPr="00AE62D5">
              <w:rPr>
                <w:rStyle w:val="Hyperlink"/>
                <w:noProof/>
              </w:rPr>
              <w:t>Four project topics were found.</w:t>
            </w:r>
            <w:r>
              <w:rPr>
                <w:noProof/>
                <w:webHidden/>
              </w:rPr>
              <w:tab/>
            </w:r>
            <w:r>
              <w:rPr>
                <w:noProof/>
                <w:webHidden/>
              </w:rPr>
              <w:fldChar w:fldCharType="begin"/>
            </w:r>
            <w:r>
              <w:rPr>
                <w:noProof/>
                <w:webHidden/>
              </w:rPr>
              <w:instrText xml:space="preserve"> PAGEREF _Toc114942378 \h </w:instrText>
            </w:r>
            <w:r>
              <w:rPr>
                <w:noProof/>
                <w:webHidden/>
              </w:rPr>
            </w:r>
            <w:r>
              <w:rPr>
                <w:noProof/>
                <w:webHidden/>
              </w:rPr>
              <w:fldChar w:fldCharType="separate"/>
            </w:r>
            <w:r>
              <w:rPr>
                <w:noProof/>
                <w:webHidden/>
              </w:rPr>
              <w:t>3</w:t>
            </w:r>
            <w:r>
              <w:rPr>
                <w:noProof/>
                <w:webHidden/>
              </w:rPr>
              <w:fldChar w:fldCharType="end"/>
            </w:r>
          </w:hyperlink>
        </w:p>
        <w:p w14:paraId="102041C2" w14:textId="46D296E9" w:rsidR="0065087A" w:rsidRDefault="0065087A">
          <w:pPr>
            <w:pStyle w:val="TOC3"/>
            <w:tabs>
              <w:tab w:val="right" w:leader="dot" w:pos="9016"/>
            </w:tabs>
            <w:rPr>
              <w:rFonts w:asciiTheme="minorHAnsi" w:eastAsiaTheme="minorEastAsia" w:hAnsiTheme="minorHAnsi" w:cstheme="minorBidi"/>
              <w:noProof/>
              <w:sz w:val="22"/>
              <w:szCs w:val="22"/>
            </w:rPr>
          </w:pPr>
          <w:hyperlink w:anchor="_Toc114942379" w:history="1">
            <w:r w:rsidRPr="00AE62D5">
              <w:rPr>
                <w:rStyle w:val="Hyperlink"/>
                <w:b/>
                <w:noProof/>
              </w:rPr>
              <w:t>Details</w:t>
            </w:r>
            <w:r>
              <w:rPr>
                <w:noProof/>
                <w:webHidden/>
              </w:rPr>
              <w:tab/>
            </w:r>
            <w:r>
              <w:rPr>
                <w:noProof/>
                <w:webHidden/>
              </w:rPr>
              <w:fldChar w:fldCharType="begin"/>
            </w:r>
            <w:r>
              <w:rPr>
                <w:noProof/>
                <w:webHidden/>
              </w:rPr>
              <w:instrText xml:space="preserve"> PAGEREF _Toc114942379 \h </w:instrText>
            </w:r>
            <w:r>
              <w:rPr>
                <w:noProof/>
                <w:webHidden/>
              </w:rPr>
            </w:r>
            <w:r>
              <w:rPr>
                <w:noProof/>
                <w:webHidden/>
              </w:rPr>
              <w:fldChar w:fldCharType="separate"/>
            </w:r>
            <w:r>
              <w:rPr>
                <w:noProof/>
                <w:webHidden/>
              </w:rPr>
              <w:t>3</w:t>
            </w:r>
            <w:r>
              <w:rPr>
                <w:noProof/>
                <w:webHidden/>
              </w:rPr>
              <w:fldChar w:fldCharType="end"/>
            </w:r>
          </w:hyperlink>
        </w:p>
        <w:p w14:paraId="40875C36" w14:textId="6FBAEC96" w:rsidR="0065087A" w:rsidRDefault="0065087A">
          <w:pPr>
            <w:pStyle w:val="TOC1"/>
            <w:tabs>
              <w:tab w:val="right" w:leader="dot" w:pos="9016"/>
            </w:tabs>
            <w:rPr>
              <w:rFonts w:asciiTheme="minorHAnsi" w:eastAsiaTheme="minorEastAsia" w:hAnsiTheme="minorHAnsi" w:cstheme="minorBidi"/>
              <w:noProof/>
              <w:sz w:val="22"/>
              <w:szCs w:val="22"/>
            </w:rPr>
          </w:pPr>
          <w:hyperlink w:anchor="_Toc114942380" w:history="1">
            <w:r w:rsidRPr="00AE62D5">
              <w:rPr>
                <w:rStyle w:val="Hyperlink"/>
                <w:noProof/>
              </w:rPr>
              <w:t>Date: 09/08/2022    Meeting type: In person (At home)</w:t>
            </w:r>
            <w:r>
              <w:rPr>
                <w:noProof/>
                <w:webHidden/>
              </w:rPr>
              <w:tab/>
            </w:r>
            <w:r>
              <w:rPr>
                <w:noProof/>
                <w:webHidden/>
              </w:rPr>
              <w:fldChar w:fldCharType="begin"/>
            </w:r>
            <w:r>
              <w:rPr>
                <w:noProof/>
                <w:webHidden/>
              </w:rPr>
              <w:instrText xml:space="preserve"> PAGEREF _Toc114942380 \h </w:instrText>
            </w:r>
            <w:r>
              <w:rPr>
                <w:noProof/>
                <w:webHidden/>
              </w:rPr>
            </w:r>
            <w:r>
              <w:rPr>
                <w:noProof/>
                <w:webHidden/>
              </w:rPr>
              <w:fldChar w:fldCharType="separate"/>
            </w:r>
            <w:r>
              <w:rPr>
                <w:noProof/>
                <w:webHidden/>
              </w:rPr>
              <w:t>4</w:t>
            </w:r>
            <w:r>
              <w:rPr>
                <w:noProof/>
                <w:webHidden/>
              </w:rPr>
              <w:fldChar w:fldCharType="end"/>
            </w:r>
          </w:hyperlink>
        </w:p>
        <w:p w14:paraId="23E947F4" w14:textId="1162602A" w:rsidR="0065087A" w:rsidRDefault="0065087A">
          <w:pPr>
            <w:pStyle w:val="TOC3"/>
            <w:tabs>
              <w:tab w:val="right" w:leader="dot" w:pos="9016"/>
            </w:tabs>
            <w:rPr>
              <w:rFonts w:asciiTheme="minorHAnsi" w:eastAsiaTheme="minorEastAsia" w:hAnsiTheme="minorHAnsi" w:cstheme="minorBidi"/>
              <w:noProof/>
              <w:sz w:val="22"/>
              <w:szCs w:val="22"/>
            </w:rPr>
          </w:pPr>
          <w:hyperlink w:anchor="_Toc114942381" w:history="1">
            <w:r w:rsidRPr="00AE62D5">
              <w:rPr>
                <w:rStyle w:val="Hyperlink"/>
                <w:b/>
                <w:noProof/>
              </w:rPr>
              <w:t>The chosen final topic is "Productivity &amp; Stress Management in Business</w:t>
            </w:r>
            <w:r>
              <w:rPr>
                <w:noProof/>
                <w:webHidden/>
              </w:rPr>
              <w:tab/>
            </w:r>
            <w:r>
              <w:rPr>
                <w:noProof/>
                <w:webHidden/>
              </w:rPr>
              <w:fldChar w:fldCharType="begin"/>
            </w:r>
            <w:r>
              <w:rPr>
                <w:noProof/>
                <w:webHidden/>
              </w:rPr>
              <w:instrText xml:space="preserve"> PAGEREF _Toc114942381 \h </w:instrText>
            </w:r>
            <w:r>
              <w:rPr>
                <w:noProof/>
                <w:webHidden/>
              </w:rPr>
            </w:r>
            <w:r>
              <w:rPr>
                <w:noProof/>
                <w:webHidden/>
              </w:rPr>
              <w:fldChar w:fldCharType="separate"/>
            </w:r>
            <w:r>
              <w:rPr>
                <w:noProof/>
                <w:webHidden/>
              </w:rPr>
              <w:t>4</w:t>
            </w:r>
            <w:r>
              <w:rPr>
                <w:noProof/>
                <w:webHidden/>
              </w:rPr>
              <w:fldChar w:fldCharType="end"/>
            </w:r>
          </w:hyperlink>
        </w:p>
        <w:p w14:paraId="477A284B" w14:textId="077F27E9" w:rsidR="0065087A" w:rsidRDefault="0065087A">
          <w:pPr>
            <w:pStyle w:val="TOC3"/>
            <w:tabs>
              <w:tab w:val="right" w:leader="dot" w:pos="9016"/>
            </w:tabs>
            <w:rPr>
              <w:rFonts w:asciiTheme="minorHAnsi" w:eastAsiaTheme="minorEastAsia" w:hAnsiTheme="minorHAnsi" w:cstheme="minorBidi"/>
              <w:noProof/>
              <w:sz w:val="22"/>
              <w:szCs w:val="22"/>
            </w:rPr>
          </w:pPr>
          <w:hyperlink w:anchor="_Toc114942382" w:history="1">
            <w:r w:rsidRPr="00AE62D5">
              <w:rPr>
                <w:rStyle w:val="Hyperlink"/>
                <w:b/>
                <w:noProof/>
              </w:rPr>
              <w:t>We discover some effects of stress on performance</w:t>
            </w:r>
            <w:r>
              <w:rPr>
                <w:noProof/>
                <w:webHidden/>
              </w:rPr>
              <w:tab/>
            </w:r>
            <w:r>
              <w:rPr>
                <w:noProof/>
                <w:webHidden/>
              </w:rPr>
              <w:fldChar w:fldCharType="begin"/>
            </w:r>
            <w:r>
              <w:rPr>
                <w:noProof/>
                <w:webHidden/>
              </w:rPr>
              <w:instrText xml:space="preserve"> PAGEREF _Toc114942382 \h </w:instrText>
            </w:r>
            <w:r>
              <w:rPr>
                <w:noProof/>
                <w:webHidden/>
              </w:rPr>
            </w:r>
            <w:r>
              <w:rPr>
                <w:noProof/>
                <w:webHidden/>
              </w:rPr>
              <w:fldChar w:fldCharType="separate"/>
            </w:r>
            <w:r>
              <w:rPr>
                <w:noProof/>
                <w:webHidden/>
              </w:rPr>
              <w:t>4</w:t>
            </w:r>
            <w:r>
              <w:rPr>
                <w:noProof/>
                <w:webHidden/>
              </w:rPr>
              <w:fldChar w:fldCharType="end"/>
            </w:r>
          </w:hyperlink>
        </w:p>
        <w:p w14:paraId="3468981E" w14:textId="6DB83A53" w:rsidR="0065087A" w:rsidRDefault="0065087A">
          <w:pPr>
            <w:pStyle w:val="TOC2"/>
            <w:tabs>
              <w:tab w:val="right" w:leader="dot" w:pos="9016"/>
            </w:tabs>
            <w:rPr>
              <w:rFonts w:asciiTheme="minorHAnsi" w:eastAsiaTheme="minorEastAsia" w:hAnsiTheme="minorHAnsi" w:cstheme="minorBidi"/>
              <w:noProof/>
              <w:sz w:val="22"/>
              <w:szCs w:val="22"/>
            </w:rPr>
          </w:pPr>
          <w:hyperlink w:anchor="_Toc114942383" w:history="1">
            <w:r w:rsidRPr="00AE62D5">
              <w:rPr>
                <w:rStyle w:val="Hyperlink"/>
                <w:noProof/>
              </w:rPr>
              <w:t>Date: 09/13/2022     Meeting type: In person (At home)</w:t>
            </w:r>
            <w:r>
              <w:rPr>
                <w:noProof/>
                <w:webHidden/>
              </w:rPr>
              <w:tab/>
            </w:r>
            <w:r>
              <w:rPr>
                <w:noProof/>
                <w:webHidden/>
              </w:rPr>
              <w:fldChar w:fldCharType="begin"/>
            </w:r>
            <w:r>
              <w:rPr>
                <w:noProof/>
                <w:webHidden/>
              </w:rPr>
              <w:instrText xml:space="preserve"> PAGEREF _Toc114942383 \h </w:instrText>
            </w:r>
            <w:r>
              <w:rPr>
                <w:noProof/>
                <w:webHidden/>
              </w:rPr>
            </w:r>
            <w:r>
              <w:rPr>
                <w:noProof/>
                <w:webHidden/>
              </w:rPr>
              <w:fldChar w:fldCharType="separate"/>
            </w:r>
            <w:r>
              <w:rPr>
                <w:noProof/>
                <w:webHidden/>
              </w:rPr>
              <w:t>5</w:t>
            </w:r>
            <w:r>
              <w:rPr>
                <w:noProof/>
                <w:webHidden/>
              </w:rPr>
              <w:fldChar w:fldCharType="end"/>
            </w:r>
          </w:hyperlink>
        </w:p>
        <w:p w14:paraId="2BA08CB1" w14:textId="022DC432" w:rsidR="0065087A" w:rsidRDefault="0065087A">
          <w:pPr>
            <w:pStyle w:val="TOC3"/>
            <w:tabs>
              <w:tab w:val="right" w:leader="dot" w:pos="9016"/>
            </w:tabs>
            <w:rPr>
              <w:rFonts w:asciiTheme="minorHAnsi" w:eastAsiaTheme="minorEastAsia" w:hAnsiTheme="minorHAnsi" w:cstheme="minorBidi"/>
              <w:noProof/>
              <w:sz w:val="22"/>
              <w:szCs w:val="22"/>
            </w:rPr>
          </w:pPr>
          <w:hyperlink w:anchor="_Toc114942384" w:history="1">
            <w:r w:rsidRPr="00AE62D5">
              <w:rPr>
                <w:rStyle w:val="Hyperlink"/>
                <w:b/>
                <w:noProof/>
              </w:rPr>
              <w:t>We discover a problem that stress lowers business productivity</w:t>
            </w:r>
            <w:r>
              <w:rPr>
                <w:noProof/>
                <w:webHidden/>
              </w:rPr>
              <w:tab/>
            </w:r>
            <w:r>
              <w:rPr>
                <w:noProof/>
                <w:webHidden/>
              </w:rPr>
              <w:fldChar w:fldCharType="begin"/>
            </w:r>
            <w:r>
              <w:rPr>
                <w:noProof/>
                <w:webHidden/>
              </w:rPr>
              <w:instrText xml:space="preserve"> PAGEREF _Toc114942384 \h </w:instrText>
            </w:r>
            <w:r>
              <w:rPr>
                <w:noProof/>
                <w:webHidden/>
              </w:rPr>
            </w:r>
            <w:r>
              <w:rPr>
                <w:noProof/>
                <w:webHidden/>
              </w:rPr>
              <w:fldChar w:fldCharType="separate"/>
            </w:r>
            <w:r>
              <w:rPr>
                <w:noProof/>
                <w:webHidden/>
              </w:rPr>
              <w:t>5</w:t>
            </w:r>
            <w:r>
              <w:rPr>
                <w:noProof/>
                <w:webHidden/>
              </w:rPr>
              <w:fldChar w:fldCharType="end"/>
            </w:r>
          </w:hyperlink>
        </w:p>
        <w:p w14:paraId="49423B51" w14:textId="3831E38F" w:rsidR="0065087A" w:rsidRDefault="0065087A">
          <w:pPr>
            <w:pStyle w:val="TOC2"/>
            <w:tabs>
              <w:tab w:val="right" w:leader="dot" w:pos="9016"/>
            </w:tabs>
            <w:rPr>
              <w:rFonts w:asciiTheme="minorHAnsi" w:eastAsiaTheme="minorEastAsia" w:hAnsiTheme="minorHAnsi" w:cstheme="minorBidi"/>
              <w:noProof/>
              <w:sz w:val="22"/>
              <w:szCs w:val="22"/>
            </w:rPr>
          </w:pPr>
          <w:hyperlink w:anchor="_Toc114942385" w:history="1">
            <w:r w:rsidRPr="00AE62D5">
              <w:rPr>
                <w:rStyle w:val="Hyperlink"/>
                <w:noProof/>
              </w:rPr>
              <w:t>Date: 09/15/2022     Meeting type: In person (At home)</w:t>
            </w:r>
            <w:r>
              <w:rPr>
                <w:noProof/>
                <w:webHidden/>
              </w:rPr>
              <w:tab/>
            </w:r>
            <w:r>
              <w:rPr>
                <w:noProof/>
                <w:webHidden/>
              </w:rPr>
              <w:fldChar w:fldCharType="begin"/>
            </w:r>
            <w:r>
              <w:rPr>
                <w:noProof/>
                <w:webHidden/>
              </w:rPr>
              <w:instrText xml:space="preserve"> PAGEREF _Toc114942385 \h </w:instrText>
            </w:r>
            <w:r>
              <w:rPr>
                <w:noProof/>
                <w:webHidden/>
              </w:rPr>
            </w:r>
            <w:r>
              <w:rPr>
                <w:noProof/>
                <w:webHidden/>
              </w:rPr>
              <w:fldChar w:fldCharType="separate"/>
            </w:r>
            <w:r>
              <w:rPr>
                <w:noProof/>
                <w:webHidden/>
              </w:rPr>
              <w:t>6</w:t>
            </w:r>
            <w:r>
              <w:rPr>
                <w:noProof/>
                <w:webHidden/>
              </w:rPr>
              <w:fldChar w:fldCharType="end"/>
            </w:r>
          </w:hyperlink>
        </w:p>
        <w:p w14:paraId="0CEA642D" w14:textId="52BE79E8" w:rsidR="0065087A" w:rsidRDefault="0065087A">
          <w:pPr>
            <w:pStyle w:val="TOC3"/>
            <w:tabs>
              <w:tab w:val="right" w:leader="dot" w:pos="9016"/>
            </w:tabs>
            <w:rPr>
              <w:rFonts w:asciiTheme="minorHAnsi" w:eastAsiaTheme="minorEastAsia" w:hAnsiTheme="minorHAnsi" w:cstheme="minorBidi"/>
              <w:noProof/>
              <w:sz w:val="22"/>
              <w:szCs w:val="22"/>
            </w:rPr>
          </w:pPr>
          <w:hyperlink w:anchor="_Toc114942386" w:history="1">
            <w:r w:rsidRPr="00AE62D5">
              <w:rPr>
                <w:rStyle w:val="Hyperlink"/>
                <w:b/>
                <w:noProof/>
              </w:rPr>
              <w:t>We c</w:t>
            </w:r>
            <w:r>
              <w:rPr>
                <w:rStyle w:val="Hyperlink"/>
                <w:b/>
                <w:noProof/>
              </w:rPr>
              <w:t>a</w:t>
            </w:r>
            <w:r w:rsidRPr="00AE62D5">
              <w:rPr>
                <w:rStyle w:val="Hyperlink"/>
                <w:b/>
                <w:noProof/>
              </w:rPr>
              <w:t>me up with a solution How to relieve strain</w:t>
            </w:r>
            <w:r>
              <w:rPr>
                <w:noProof/>
                <w:webHidden/>
              </w:rPr>
              <w:tab/>
            </w:r>
            <w:r>
              <w:rPr>
                <w:noProof/>
                <w:webHidden/>
              </w:rPr>
              <w:fldChar w:fldCharType="begin"/>
            </w:r>
            <w:r>
              <w:rPr>
                <w:noProof/>
                <w:webHidden/>
              </w:rPr>
              <w:instrText xml:space="preserve"> PAGEREF _Toc114942386 \h </w:instrText>
            </w:r>
            <w:r>
              <w:rPr>
                <w:noProof/>
                <w:webHidden/>
              </w:rPr>
            </w:r>
            <w:r>
              <w:rPr>
                <w:noProof/>
                <w:webHidden/>
              </w:rPr>
              <w:fldChar w:fldCharType="separate"/>
            </w:r>
            <w:r>
              <w:rPr>
                <w:noProof/>
                <w:webHidden/>
              </w:rPr>
              <w:t>6</w:t>
            </w:r>
            <w:r>
              <w:rPr>
                <w:noProof/>
                <w:webHidden/>
              </w:rPr>
              <w:fldChar w:fldCharType="end"/>
            </w:r>
          </w:hyperlink>
        </w:p>
        <w:p w14:paraId="2DF166E6" w14:textId="1711CC58" w:rsidR="000E6324" w:rsidRDefault="000E6324">
          <w:r>
            <w:rPr>
              <w:b/>
              <w:noProof/>
            </w:rPr>
            <w:fldChar w:fldCharType="end"/>
          </w:r>
        </w:p>
      </w:sdtContent>
    </w:sdt>
    <w:p w14:paraId="604A7DAA" w14:textId="78B27315" w:rsidR="000E6324" w:rsidRDefault="000E6324" w:rsidP="000E6324">
      <w:pPr>
        <w:spacing w:before="4"/>
      </w:pPr>
      <w:r>
        <w:br w:type="page"/>
      </w:r>
    </w:p>
    <w:p w14:paraId="02C27C76" w14:textId="49C70550" w:rsidR="00ED32D3" w:rsidRPr="0067186C" w:rsidRDefault="00A91C8B" w:rsidP="00547C8F">
      <w:pPr>
        <w:pStyle w:val="Heading1"/>
      </w:pPr>
      <w:bookmarkStart w:id="0" w:name="_Toc114942371"/>
      <w:r>
        <w:lastRenderedPageBreak/>
        <w:t xml:space="preserve">Section 1: </w:t>
      </w:r>
      <w:bookmarkStart w:id="1" w:name="_Hlk96812990"/>
      <w:r w:rsidR="0067186C" w:rsidRPr="0067186C">
        <w:t>Kick-off meeting notes</w:t>
      </w:r>
      <w:bookmarkEnd w:id="0"/>
    </w:p>
    <w:p w14:paraId="516C681C" w14:textId="0AECC4EC" w:rsidR="00084BC9" w:rsidRPr="00547C8F" w:rsidRDefault="00801E60" w:rsidP="00547C8F">
      <w:pPr>
        <w:pStyle w:val="Heading1"/>
      </w:pPr>
      <w:bookmarkStart w:id="2" w:name="_Toc114942372"/>
      <w:bookmarkEnd w:id="1"/>
      <w:r w:rsidRPr="00547C8F">
        <w:t xml:space="preserve">Selecting an Appropriate </w:t>
      </w:r>
      <w:r w:rsidR="007A2EDB">
        <w:t>Topic</w:t>
      </w:r>
      <w:bookmarkEnd w:id="2"/>
      <w:r w:rsidRPr="00547C8F">
        <w:t xml:space="preserve">   </w:t>
      </w:r>
    </w:p>
    <w:p w14:paraId="66EC1F00" w14:textId="79A4948F" w:rsidR="00801E60" w:rsidRPr="00547C8F" w:rsidRDefault="00801E60" w:rsidP="00547C8F">
      <w:pPr>
        <w:pStyle w:val="Heading2"/>
      </w:pPr>
      <w:bookmarkStart w:id="3" w:name="_Toc114942373"/>
      <w:r w:rsidRPr="00547C8F">
        <w:t xml:space="preserve">Date: 09/01/2022     </w:t>
      </w:r>
      <w:r w:rsidR="00632D65">
        <w:t>Meeting type: In pers</w:t>
      </w:r>
      <w:r w:rsidR="00C06D37">
        <w:t>on (In class)</w:t>
      </w:r>
      <w:bookmarkEnd w:id="3"/>
    </w:p>
    <w:p w14:paraId="6FD653BB" w14:textId="7A1B2F20" w:rsidR="007D4A0F" w:rsidRPr="007D4A0F" w:rsidRDefault="000B1160" w:rsidP="007D4A0F">
      <w:pPr>
        <w:pStyle w:val="ListParagraph"/>
        <w:numPr>
          <w:ilvl w:val="0"/>
          <w:numId w:val="6"/>
        </w:numPr>
        <w:rPr>
          <w:b/>
        </w:rPr>
      </w:pPr>
      <w:r w:rsidRPr="000B1160">
        <w:t xml:space="preserve">We looked for project topics. What kind of projects may we take on as business </w:t>
      </w:r>
      <w:r w:rsidR="00D338FB" w:rsidRPr="000B1160">
        <w:t>analysts?</w:t>
      </w:r>
    </w:p>
    <w:p w14:paraId="41C08B46" w14:textId="4E3F43B9" w:rsidR="000B1160" w:rsidRPr="007D4A0F" w:rsidRDefault="000B1160" w:rsidP="007D4A0F">
      <w:pPr>
        <w:pStyle w:val="ListParagraph"/>
        <w:numPr>
          <w:ilvl w:val="0"/>
          <w:numId w:val="6"/>
        </w:numPr>
        <w:rPr>
          <w:b/>
        </w:rPr>
      </w:pPr>
      <w:r w:rsidRPr="007D4A0F">
        <w:t xml:space="preserve">We talked about the types </w:t>
      </w:r>
      <w:r w:rsidR="00632D65">
        <w:t>of responsibilities that we</w:t>
      </w:r>
      <w:r w:rsidR="00D338FB">
        <w:t xml:space="preserve"> need</w:t>
      </w:r>
      <w:r w:rsidR="00632D65">
        <w:t xml:space="preserve"> to do</w:t>
      </w:r>
      <w:r w:rsidRPr="007D4A0F">
        <w:t xml:space="preserve"> based on the business analysis of the</w:t>
      </w:r>
      <w:r w:rsidR="00632D65">
        <w:t xml:space="preserve"> project</w:t>
      </w:r>
      <w:r w:rsidRPr="007D4A0F">
        <w:t xml:space="preserve"> topic.</w:t>
      </w:r>
    </w:p>
    <w:p w14:paraId="331B528A" w14:textId="6B8BAF14" w:rsidR="000B1160" w:rsidRPr="00547C8F" w:rsidRDefault="00EA7F68" w:rsidP="00547C8F">
      <w:pPr>
        <w:pStyle w:val="Heading2"/>
      </w:pPr>
      <w:bookmarkStart w:id="4" w:name="_Toc114942374"/>
      <w:r w:rsidRPr="00547C8F">
        <w:rPr>
          <w:rStyle w:val="Heading3Char"/>
          <w:rFonts w:ascii="Times New Roman" w:hAnsi="Times New Roman" w:cs="Times New Roman"/>
          <w:color w:val="000000" w:themeColor="text1"/>
        </w:rPr>
        <w:t>Fe</w:t>
      </w:r>
      <w:r w:rsidR="009815E2">
        <w:rPr>
          <w:rStyle w:val="Heading3Char"/>
          <w:rFonts w:ascii="Times New Roman" w:hAnsi="Times New Roman" w:cs="Times New Roman"/>
          <w:color w:val="000000" w:themeColor="text1"/>
        </w:rPr>
        <w:t>w project topics were found</w:t>
      </w:r>
      <w:r w:rsidRPr="00547C8F">
        <w:t>.</w:t>
      </w:r>
      <w:bookmarkEnd w:id="4"/>
    </w:p>
    <w:p w14:paraId="2F013BEB" w14:textId="2811BF45" w:rsidR="00EA7F68" w:rsidRPr="00EA7F68" w:rsidRDefault="0085298D" w:rsidP="00EA7F68">
      <w:pPr>
        <w:pStyle w:val="ListParagraph"/>
        <w:numPr>
          <w:ilvl w:val="0"/>
          <w:numId w:val="3"/>
        </w:numPr>
      </w:pPr>
      <w:r>
        <w:t xml:space="preserve">Retail / </w:t>
      </w:r>
      <w:r w:rsidR="00EA7F68" w:rsidRPr="00EA7F68">
        <w:t xml:space="preserve">Retain Management </w:t>
      </w:r>
    </w:p>
    <w:p w14:paraId="36977BA9" w14:textId="5D5D3353" w:rsidR="00EA7F68" w:rsidRPr="00EA7F68" w:rsidRDefault="00EA7F68" w:rsidP="00EA7F68">
      <w:pPr>
        <w:pStyle w:val="ListParagraph"/>
        <w:numPr>
          <w:ilvl w:val="0"/>
          <w:numId w:val="3"/>
        </w:numPr>
      </w:pPr>
      <w:r w:rsidRPr="00EA7F68">
        <w:t>Supply Chain</w:t>
      </w:r>
    </w:p>
    <w:p w14:paraId="7DA33846" w14:textId="358898B3" w:rsidR="00EA7F68" w:rsidRPr="00EA7F68" w:rsidRDefault="00EA7F68" w:rsidP="00EA7F68">
      <w:pPr>
        <w:pStyle w:val="ListParagraph"/>
        <w:numPr>
          <w:ilvl w:val="0"/>
          <w:numId w:val="3"/>
        </w:numPr>
      </w:pPr>
      <w:r w:rsidRPr="00EA7F68">
        <w:t>Productivity &amp; Stress Management in Business</w:t>
      </w:r>
    </w:p>
    <w:p w14:paraId="5456EA09" w14:textId="77C97708" w:rsidR="00EA7F68" w:rsidRDefault="00EA7F68" w:rsidP="00EA7F68">
      <w:pPr>
        <w:pStyle w:val="ListParagraph"/>
        <w:numPr>
          <w:ilvl w:val="0"/>
          <w:numId w:val="3"/>
        </w:numPr>
      </w:pPr>
      <w:r w:rsidRPr="00EA7F68">
        <w:t>Stock Market Data Analysis</w:t>
      </w:r>
    </w:p>
    <w:p w14:paraId="2E2AA626" w14:textId="04C65ECC" w:rsidR="00EA7F68" w:rsidRPr="00547C8F" w:rsidRDefault="00EA7F68" w:rsidP="00547C8F">
      <w:pPr>
        <w:pStyle w:val="Heading3"/>
        <w:ind w:firstLine="0"/>
        <w:rPr>
          <w:rFonts w:ascii="Times New Roman" w:hAnsi="Times New Roman" w:cs="Times New Roman"/>
          <w:b/>
          <w:color w:val="000000" w:themeColor="text1"/>
        </w:rPr>
      </w:pPr>
      <w:bookmarkStart w:id="5" w:name="_Toc114942375"/>
      <w:r w:rsidRPr="00547C8F">
        <w:rPr>
          <w:rFonts w:ascii="Times New Roman" w:hAnsi="Times New Roman" w:cs="Times New Roman"/>
          <w:b/>
          <w:color w:val="000000" w:themeColor="text1"/>
        </w:rPr>
        <w:t>Details</w:t>
      </w:r>
      <w:bookmarkEnd w:id="5"/>
    </w:p>
    <w:p w14:paraId="6EBA4061" w14:textId="3365D9B2" w:rsidR="009F2680" w:rsidRDefault="00D8058B" w:rsidP="00085C46">
      <w:pPr>
        <w:pStyle w:val="ListParagraph"/>
        <w:numPr>
          <w:ilvl w:val="0"/>
          <w:numId w:val="4"/>
        </w:numPr>
      </w:pPr>
      <w:r>
        <w:t>Recognize</w:t>
      </w:r>
      <w:r w:rsidR="007C7937">
        <w:t>d</w:t>
      </w:r>
      <w:r>
        <w:t xml:space="preserve"> the definition</w:t>
      </w:r>
      <w:r w:rsidR="00921FD9">
        <w:t xml:space="preserve"> and needs</w:t>
      </w:r>
      <w:r>
        <w:t xml:space="preserve"> </w:t>
      </w:r>
      <w:r w:rsidR="00921FD9">
        <w:t>of</w:t>
      </w:r>
      <w:r>
        <w:t xml:space="preserve"> each selected </w:t>
      </w:r>
      <w:r w:rsidR="0048265F">
        <w:t>topic.</w:t>
      </w:r>
    </w:p>
    <w:p w14:paraId="5236546A" w14:textId="44821EBC" w:rsidR="009F2680" w:rsidRDefault="00921FD9" w:rsidP="00085C46">
      <w:pPr>
        <w:pStyle w:val="ListParagraph"/>
        <w:numPr>
          <w:ilvl w:val="0"/>
          <w:numId w:val="4"/>
        </w:numPr>
      </w:pPr>
      <w:r>
        <w:t>For each topic we f</w:t>
      </w:r>
      <w:r w:rsidR="007C7937">
        <w:t>igured out w</w:t>
      </w:r>
      <w:r w:rsidR="0063032A">
        <w:t>hat are the problems with the existing syst</w:t>
      </w:r>
      <w:r>
        <w:t>em.</w:t>
      </w:r>
    </w:p>
    <w:p w14:paraId="578C6B26" w14:textId="25F1B1DB" w:rsidR="0048265F" w:rsidRDefault="00921D63" w:rsidP="00085C46">
      <w:pPr>
        <w:pStyle w:val="ListParagraph"/>
        <w:numPr>
          <w:ilvl w:val="0"/>
          <w:numId w:val="4"/>
        </w:numPr>
      </w:pPr>
      <w:r>
        <w:t>What are</w:t>
      </w:r>
      <w:r w:rsidR="00085C46" w:rsidRPr="00085C46">
        <w:t xml:space="preserve"> t</w:t>
      </w:r>
      <w:r w:rsidR="0048265F">
        <w:t>he anticipated solution</w:t>
      </w:r>
      <w:r>
        <w:t>s</w:t>
      </w:r>
      <w:r w:rsidR="0048265F">
        <w:t xml:space="preserve"> </w:t>
      </w:r>
      <w:r>
        <w:t>for all</w:t>
      </w:r>
      <w:r w:rsidR="0048265F">
        <w:t xml:space="preserve"> problems?</w:t>
      </w:r>
    </w:p>
    <w:p w14:paraId="2BB9902A" w14:textId="36F32322" w:rsidR="0048265F" w:rsidRDefault="0048265F" w:rsidP="00085C46">
      <w:pPr>
        <w:pStyle w:val="ListParagraph"/>
        <w:numPr>
          <w:ilvl w:val="0"/>
          <w:numId w:val="4"/>
        </w:numPr>
      </w:pPr>
      <w:r>
        <w:t xml:space="preserve">What </w:t>
      </w:r>
      <w:r w:rsidR="00085C46" w:rsidRPr="00085C46">
        <w:t>approaches</w:t>
      </w:r>
      <w:r>
        <w:t xml:space="preserve"> or methods we can follow to overcome the problem</w:t>
      </w:r>
      <w:r w:rsidR="00AC12A2">
        <w:t>s?</w:t>
      </w:r>
    </w:p>
    <w:p w14:paraId="37D1D530" w14:textId="5802079C" w:rsidR="009F2680" w:rsidRDefault="00085C46" w:rsidP="00085C46">
      <w:pPr>
        <w:pStyle w:val="ListParagraph"/>
        <w:numPr>
          <w:ilvl w:val="0"/>
          <w:numId w:val="4"/>
        </w:numPr>
      </w:pPr>
      <w:r w:rsidRPr="00085C46">
        <w:t>What platforms and tools are available to us</w:t>
      </w:r>
      <w:r w:rsidR="00761FF9">
        <w:t>s</w:t>
      </w:r>
      <w:r w:rsidRPr="00085C46">
        <w:t>?</w:t>
      </w:r>
    </w:p>
    <w:p w14:paraId="166CE969" w14:textId="7F4FAB48" w:rsidR="00085C46" w:rsidRDefault="0048265F" w:rsidP="00026822">
      <w:pPr>
        <w:pStyle w:val="ListParagraph"/>
        <w:numPr>
          <w:ilvl w:val="0"/>
          <w:numId w:val="4"/>
        </w:numPr>
      </w:pPr>
      <w:r>
        <w:t>W</w:t>
      </w:r>
      <w:r w:rsidR="00085C46" w:rsidRPr="00085C46">
        <w:t>hat actions we can take in each situation</w:t>
      </w:r>
      <w:r>
        <w:t xml:space="preserve"> that we discussed for every project definition</w:t>
      </w:r>
      <w:r w:rsidR="00CE59D0">
        <w:t>?</w:t>
      </w:r>
    </w:p>
    <w:p w14:paraId="2E6AE7C9" w14:textId="77777777" w:rsidR="00590884" w:rsidRDefault="00590884" w:rsidP="00590884">
      <w:pPr>
        <w:pStyle w:val="ListParagraph"/>
        <w:ind w:firstLine="0"/>
      </w:pPr>
    </w:p>
    <w:p w14:paraId="35B13914" w14:textId="00335456" w:rsidR="00026822" w:rsidRDefault="00026822" w:rsidP="00026822">
      <w:pPr>
        <w:pStyle w:val="Heading2"/>
      </w:pPr>
      <w:bookmarkStart w:id="6" w:name="_Toc114942376"/>
      <w:r>
        <w:t>Date: 09/06</w:t>
      </w:r>
      <w:r w:rsidRPr="00547C8F">
        <w:t xml:space="preserve">/2022     </w:t>
      </w:r>
      <w:r>
        <w:t>Meeting type:</w:t>
      </w:r>
      <w:r w:rsidR="00317751">
        <w:t xml:space="preserve"> </w:t>
      </w:r>
      <w:r>
        <w:t>In perso</w:t>
      </w:r>
      <w:r w:rsidR="00317751">
        <w:t>n</w:t>
      </w:r>
      <w:r w:rsidR="00C06D37">
        <w:t xml:space="preserve"> (In class)</w:t>
      </w:r>
      <w:bookmarkEnd w:id="6"/>
    </w:p>
    <w:p w14:paraId="631FC0CD" w14:textId="6FA177FC" w:rsidR="006A2F12" w:rsidRDefault="00632D65" w:rsidP="006A2F12">
      <w:pPr>
        <w:pStyle w:val="Heading2"/>
        <w:jc w:val="center"/>
      </w:pPr>
      <w:bookmarkStart w:id="7" w:name="_Toc114942377"/>
      <w:r w:rsidRPr="00547C8F">
        <w:t xml:space="preserve">Selecting an Appropriate </w:t>
      </w:r>
      <w:r w:rsidR="00D20C8F">
        <w:t>Topic</w:t>
      </w:r>
      <w:bookmarkEnd w:id="7"/>
    </w:p>
    <w:p w14:paraId="402F7C01" w14:textId="7482E1DE" w:rsidR="006A2F12" w:rsidRDefault="00CE59D0" w:rsidP="006A2F12">
      <w:pPr>
        <w:pStyle w:val="ListParagraph"/>
        <w:numPr>
          <w:ilvl w:val="0"/>
          <w:numId w:val="15"/>
        </w:numPr>
      </w:pPr>
      <w:r>
        <w:t>A</w:t>
      </w:r>
      <w:r w:rsidR="006A2F12">
        <w:t xml:space="preserve">ll </w:t>
      </w:r>
      <w:r>
        <w:t xml:space="preserve">of the </w:t>
      </w:r>
      <w:r w:rsidR="006A2F12">
        <w:t xml:space="preserve">team members were not satisfied </w:t>
      </w:r>
      <w:r>
        <w:t>with</w:t>
      </w:r>
      <w:r w:rsidR="006A2F12">
        <w:t xml:space="preserve"> the exploration of previous project topics so we decided to search for more topics.</w:t>
      </w:r>
    </w:p>
    <w:p w14:paraId="6BE6FE2D" w14:textId="2570B6F6" w:rsidR="000158D6" w:rsidRDefault="004B1C20" w:rsidP="006A2F12">
      <w:pPr>
        <w:pStyle w:val="ListParagraph"/>
        <w:numPr>
          <w:ilvl w:val="0"/>
          <w:numId w:val="15"/>
        </w:numPr>
      </w:pPr>
      <w:r>
        <w:t>We found four</w:t>
      </w:r>
      <w:r w:rsidR="006A2F12">
        <w:t xml:space="preserve"> more interesting topics for </w:t>
      </w:r>
      <w:r w:rsidR="00CE59D0">
        <w:t xml:space="preserve">the </w:t>
      </w:r>
      <w:r w:rsidR="006A2F12">
        <w:t>business analysis project.</w:t>
      </w:r>
    </w:p>
    <w:p w14:paraId="2ED348F5" w14:textId="66E4C23A" w:rsidR="00501D3C" w:rsidRPr="00547C8F" w:rsidRDefault="004B1C20" w:rsidP="00501D3C">
      <w:pPr>
        <w:pStyle w:val="Heading2"/>
      </w:pPr>
      <w:bookmarkStart w:id="8" w:name="_Toc114942378"/>
      <w:r>
        <w:rPr>
          <w:rStyle w:val="Heading3Char"/>
          <w:rFonts w:ascii="Times New Roman" w:hAnsi="Times New Roman" w:cs="Times New Roman"/>
          <w:color w:val="000000" w:themeColor="text1"/>
        </w:rPr>
        <w:t>Four</w:t>
      </w:r>
      <w:r w:rsidR="009815E2">
        <w:rPr>
          <w:rStyle w:val="Heading3Char"/>
          <w:rFonts w:ascii="Times New Roman" w:hAnsi="Times New Roman" w:cs="Times New Roman"/>
          <w:color w:val="000000" w:themeColor="text1"/>
        </w:rPr>
        <w:t xml:space="preserve"> project topics were found</w:t>
      </w:r>
      <w:r w:rsidR="00501D3C" w:rsidRPr="00547C8F">
        <w:t>.</w:t>
      </w:r>
      <w:bookmarkEnd w:id="8"/>
    </w:p>
    <w:p w14:paraId="1C1D66B1" w14:textId="0916FB4B" w:rsidR="00501D3C" w:rsidRDefault="009815E2" w:rsidP="00501D3C">
      <w:pPr>
        <w:pStyle w:val="ListParagraph"/>
        <w:numPr>
          <w:ilvl w:val="0"/>
          <w:numId w:val="18"/>
        </w:numPr>
      </w:pPr>
      <w:r>
        <w:t>Customer Segmentation</w:t>
      </w:r>
      <w:r w:rsidR="00CE59D0">
        <w:t>.</w:t>
      </w:r>
    </w:p>
    <w:p w14:paraId="48981332" w14:textId="486C75D4" w:rsidR="006A2F12" w:rsidRDefault="00B10AE6" w:rsidP="00501D3C">
      <w:pPr>
        <w:pStyle w:val="ListParagraph"/>
        <w:numPr>
          <w:ilvl w:val="0"/>
          <w:numId w:val="18"/>
        </w:numPr>
      </w:pPr>
      <w:r>
        <w:t>Predicting the S</w:t>
      </w:r>
      <w:r w:rsidR="000158D6">
        <w:t xml:space="preserve">uccess </w:t>
      </w:r>
      <w:r>
        <w:t>of an Upcoming M</w:t>
      </w:r>
      <w:r w:rsidR="000158D6">
        <w:t>ovie</w:t>
      </w:r>
      <w:r w:rsidR="00501D3C">
        <w:t>.</w:t>
      </w:r>
    </w:p>
    <w:p w14:paraId="33B7770D" w14:textId="510287FB" w:rsidR="00B10AE6" w:rsidRDefault="00B10AE6" w:rsidP="00501D3C">
      <w:pPr>
        <w:pStyle w:val="ListParagraph"/>
        <w:numPr>
          <w:ilvl w:val="0"/>
          <w:numId w:val="18"/>
        </w:numPr>
      </w:pPr>
      <w:r>
        <w:t>Creating Product Bundles</w:t>
      </w:r>
    </w:p>
    <w:p w14:paraId="57A23535" w14:textId="1BBDFDD3" w:rsidR="00B10AE6" w:rsidRDefault="000E1AAE" w:rsidP="00501D3C">
      <w:pPr>
        <w:pStyle w:val="ListParagraph"/>
        <w:numPr>
          <w:ilvl w:val="0"/>
          <w:numId w:val="18"/>
        </w:numPr>
      </w:pPr>
      <w:r>
        <w:t>Customer Review Sentiment Analysis</w:t>
      </w:r>
    </w:p>
    <w:p w14:paraId="1B44D362" w14:textId="08674D43" w:rsidR="004F1534" w:rsidRDefault="004F1534" w:rsidP="004F1534">
      <w:pPr>
        <w:pStyle w:val="Heading3"/>
        <w:ind w:firstLine="0"/>
        <w:rPr>
          <w:rFonts w:ascii="Times New Roman" w:hAnsi="Times New Roman" w:cs="Times New Roman"/>
          <w:b/>
          <w:color w:val="000000" w:themeColor="text1"/>
        </w:rPr>
      </w:pPr>
      <w:bookmarkStart w:id="9" w:name="_Toc114942379"/>
      <w:r w:rsidRPr="00547C8F">
        <w:rPr>
          <w:rFonts w:ascii="Times New Roman" w:hAnsi="Times New Roman" w:cs="Times New Roman"/>
          <w:b/>
          <w:color w:val="000000" w:themeColor="text1"/>
        </w:rPr>
        <w:t>Details</w:t>
      </w:r>
      <w:bookmarkEnd w:id="9"/>
    </w:p>
    <w:p w14:paraId="7E0BB65D" w14:textId="697D41BB" w:rsidR="00F93C16" w:rsidRDefault="0085298D" w:rsidP="00F93C16">
      <w:pPr>
        <w:pStyle w:val="ListParagraph"/>
        <w:numPr>
          <w:ilvl w:val="0"/>
          <w:numId w:val="19"/>
        </w:numPr>
      </w:pPr>
      <w:r>
        <w:t>We got some dataset for customer segmentation but later we felt that it is similar to the Retail / Retain Management.</w:t>
      </w:r>
    </w:p>
    <w:p w14:paraId="054F998D" w14:textId="508DB745" w:rsidR="00EC6B41" w:rsidRDefault="00EC6B41" w:rsidP="00F93C16">
      <w:pPr>
        <w:pStyle w:val="ListParagraph"/>
        <w:numPr>
          <w:ilvl w:val="0"/>
          <w:numId w:val="19"/>
        </w:numPr>
      </w:pPr>
      <w:r>
        <w:t xml:space="preserve">We also found some problems in predicting the success of an upcoming movie but those were very common and </w:t>
      </w:r>
      <w:r w:rsidR="00D45B96">
        <w:t xml:space="preserve">the </w:t>
      </w:r>
      <w:r>
        <w:t>success of</w:t>
      </w:r>
      <w:r w:rsidR="00D45B96">
        <w:t xml:space="preserve"> a</w:t>
      </w:r>
      <w:r>
        <w:t xml:space="preserve"> movie is one kind of gambling.</w:t>
      </w:r>
    </w:p>
    <w:p w14:paraId="67BCBF03" w14:textId="4FB9D515" w:rsidR="00B10AE6" w:rsidRDefault="00B10AE6" w:rsidP="00F93C16">
      <w:pPr>
        <w:pStyle w:val="ListParagraph"/>
        <w:numPr>
          <w:ilvl w:val="0"/>
          <w:numId w:val="19"/>
        </w:numPr>
      </w:pPr>
      <w:r>
        <w:t xml:space="preserve">For Creating product bundles we thought many businesses are already got success by doing this so hardly we found few problems in </w:t>
      </w:r>
      <w:r w:rsidR="0046156C">
        <w:t>the current system and it seems there are very less things to do.</w:t>
      </w:r>
    </w:p>
    <w:p w14:paraId="6899FED4" w14:textId="6E4D1D47" w:rsidR="0046156C" w:rsidRDefault="000E1AAE" w:rsidP="000E1AAE">
      <w:pPr>
        <w:pStyle w:val="ListParagraph"/>
        <w:numPr>
          <w:ilvl w:val="0"/>
          <w:numId w:val="19"/>
        </w:numPr>
      </w:pPr>
      <w:r>
        <w:t xml:space="preserve">The company can gather </w:t>
      </w:r>
      <w:r w:rsidRPr="000E1AAE">
        <w:t>information from product reviews, feedback form</w:t>
      </w:r>
      <w:r>
        <w:t>s,</w:t>
      </w:r>
      <w:r w:rsidRPr="000E1AAE">
        <w:t xml:space="preserve"> online surveys, etc.</w:t>
      </w:r>
      <w:r>
        <w:t xml:space="preserve"> in customer review sentiment analysis but it is very common nowadays.</w:t>
      </w:r>
    </w:p>
    <w:p w14:paraId="00AFB9A9" w14:textId="0E05DD49" w:rsidR="00EC6B41" w:rsidRDefault="00EC6B41" w:rsidP="00F93C16">
      <w:pPr>
        <w:pStyle w:val="ListParagraph"/>
        <w:numPr>
          <w:ilvl w:val="0"/>
          <w:numId w:val="19"/>
        </w:numPr>
      </w:pPr>
      <w:r>
        <w:t>Then we searched more in productivity and stress management</w:t>
      </w:r>
    </w:p>
    <w:p w14:paraId="736EFF2C" w14:textId="270699CF" w:rsidR="00EC6B41" w:rsidRDefault="00EC6B41" w:rsidP="00F93C16">
      <w:pPr>
        <w:pStyle w:val="ListParagraph"/>
        <w:numPr>
          <w:ilvl w:val="0"/>
          <w:numId w:val="19"/>
        </w:numPr>
      </w:pPr>
      <w:r>
        <w:t>We analyzed many problems as well as we realized that</w:t>
      </w:r>
      <w:r w:rsidR="00E92CD0">
        <w:t xml:space="preserve"> it is v</w:t>
      </w:r>
      <w:r>
        <w:t>ery important to manage</w:t>
      </w:r>
      <w:r w:rsidR="00E92CD0">
        <w:t xml:space="preserve"> both</w:t>
      </w:r>
      <w:r>
        <w:t xml:space="preserve"> productivity and stress </w:t>
      </w:r>
      <w:r w:rsidR="00E92CD0">
        <w:t>in this competitive era.</w:t>
      </w:r>
    </w:p>
    <w:p w14:paraId="43475D1C" w14:textId="0CD539D1" w:rsidR="00E92CD0" w:rsidRPr="00F93C16" w:rsidRDefault="00E92CD0" w:rsidP="00F93C16">
      <w:pPr>
        <w:pStyle w:val="ListParagraph"/>
        <w:numPr>
          <w:ilvl w:val="0"/>
          <w:numId w:val="19"/>
        </w:numPr>
      </w:pPr>
      <w:r>
        <w:t>At last all team members agreed</w:t>
      </w:r>
      <w:r w:rsidR="00D45B96">
        <w:t xml:space="preserve"> </w:t>
      </w:r>
      <w:r>
        <w:t>that we can do more in productivity and stress management.</w:t>
      </w:r>
    </w:p>
    <w:p w14:paraId="29C184A4" w14:textId="77777777" w:rsidR="004F1534" w:rsidRDefault="004F1534" w:rsidP="004F1534">
      <w:pPr>
        <w:ind w:firstLine="0"/>
      </w:pPr>
    </w:p>
    <w:p w14:paraId="43C00942" w14:textId="4093A35F" w:rsidR="00742FA9" w:rsidRDefault="00742FA9" w:rsidP="004F1534">
      <w:pPr>
        <w:ind w:firstLine="0"/>
      </w:pPr>
    </w:p>
    <w:p w14:paraId="31A2ED26" w14:textId="367FF07D" w:rsidR="00317751" w:rsidRPr="00317751" w:rsidRDefault="00085C46" w:rsidP="00C06D37">
      <w:pPr>
        <w:pStyle w:val="Heading1"/>
        <w:jc w:val="left"/>
      </w:pPr>
      <w:bookmarkStart w:id="10" w:name="_Toc114942380"/>
      <w:r>
        <w:t>Date: 09/0</w:t>
      </w:r>
      <w:r w:rsidR="0002029F">
        <w:t>8</w:t>
      </w:r>
      <w:r>
        <w:t xml:space="preserve">/2022    </w:t>
      </w:r>
      <w:r w:rsidR="00317751">
        <w:t xml:space="preserve">Meeting </w:t>
      </w:r>
      <w:r w:rsidR="00C06D37">
        <w:t>type</w:t>
      </w:r>
      <w:r w:rsidR="00317751">
        <w:t>: In person</w:t>
      </w:r>
      <w:r w:rsidR="00C06D37">
        <w:t xml:space="preserve"> (At home)</w:t>
      </w:r>
      <w:bookmarkEnd w:id="10"/>
    </w:p>
    <w:p w14:paraId="651E9CAF" w14:textId="00AF0627" w:rsidR="00F22F4E" w:rsidRPr="00547C8F" w:rsidRDefault="00317751" w:rsidP="00317751">
      <w:pPr>
        <w:pStyle w:val="Heading3"/>
        <w:ind w:firstLine="0"/>
        <w:jc w:val="center"/>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Start w:id="11" w:name="_Toc114942381"/>
      <w:r w:rsidR="00F22F4E" w:rsidRPr="00547C8F">
        <w:rPr>
          <w:rFonts w:ascii="Times New Roman" w:hAnsi="Times New Roman" w:cs="Times New Roman"/>
          <w:b/>
          <w:color w:val="000000" w:themeColor="text1"/>
        </w:rPr>
        <w:t>The chosen final topic is "Productivity &amp; Stress Management in Business</w:t>
      </w:r>
      <w:bookmarkEnd w:id="11"/>
    </w:p>
    <w:p w14:paraId="330E185C" w14:textId="77777777" w:rsidR="00B40811" w:rsidRDefault="00D7275F" w:rsidP="00B40811">
      <w:pPr>
        <w:rPr>
          <w:b/>
        </w:rPr>
      </w:pPr>
      <w:r w:rsidRPr="00D7275F">
        <w:t> The effect of stress on productivity might be a critical issue to improve the Business, we have decided to address this topic. In life, stress is unavoidable, and it occasionally has positive effects. Stress, though, can become a creature if there is too much of it.</w:t>
      </w:r>
    </w:p>
    <w:p w14:paraId="445C7CDB" w14:textId="634F3BD9" w:rsidR="0018518C" w:rsidRPr="00547C8F" w:rsidRDefault="00B40811" w:rsidP="00B40811">
      <w:pPr>
        <w:rPr>
          <w:bCs/>
        </w:rPr>
      </w:pPr>
      <w:r w:rsidRPr="00B40811">
        <w:t>Stress at the office is nothing new. However, the burden the COVID-19 pandemic put on professionals has only increased such levels of stress. Stress' negative effects on productivity and, ultimately, a company's bottom line, are significant. The time and money lost as a result of workplace stress and reduced productivity are detailed in our infographic, which you can download below</w:t>
      </w:r>
      <w:r w:rsidR="00547C8F">
        <w:t>.</w:t>
      </w:r>
    </w:p>
    <w:p w14:paraId="1FBF5000" w14:textId="0110C19A" w:rsidR="009C7B19" w:rsidRDefault="009C7B19" w:rsidP="009C7B19">
      <w:pPr>
        <w:pStyle w:val="Heading3"/>
        <w:ind w:firstLine="0"/>
        <w:rPr>
          <w:rFonts w:ascii="Times New Roman" w:hAnsi="Times New Roman" w:cs="Times New Roman"/>
          <w:b/>
          <w:color w:val="000000" w:themeColor="text1"/>
        </w:rPr>
      </w:pPr>
      <w:bookmarkStart w:id="12" w:name="_Toc114942382"/>
      <w:r w:rsidRPr="009C7B19">
        <w:rPr>
          <w:rFonts w:ascii="Times New Roman" w:hAnsi="Times New Roman" w:cs="Times New Roman"/>
          <w:b/>
          <w:color w:val="000000" w:themeColor="text1"/>
        </w:rPr>
        <w:t>We discover some effects of stress on performance</w:t>
      </w:r>
      <w:bookmarkEnd w:id="12"/>
    </w:p>
    <w:p w14:paraId="7ADFF1AE" w14:textId="7536E94C" w:rsidR="009C7B19" w:rsidRPr="00F35C49" w:rsidRDefault="006D7CF3" w:rsidP="006D7CF3">
      <w:pPr>
        <w:pStyle w:val="ListParagraph"/>
        <w:numPr>
          <w:ilvl w:val="0"/>
          <w:numId w:val="8"/>
        </w:numPr>
      </w:pPr>
      <w:r w:rsidRPr="000E7B42">
        <w:rPr>
          <w:u w:val="single"/>
        </w:rPr>
        <w:t>E</w:t>
      </w:r>
      <w:r w:rsidR="009C7B19" w:rsidRPr="000E7B42">
        <w:rPr>
          <w:u w:val="single"/>
        </w:rPr>
        <w:t xml:space="preserve">nergy </w:t>
      </w:r>
      <w:r w:rsidR="003A01C3" w:rsidRPr="000E7B42">
        <w:rPr>
          <w:u w:val="single"/>
        </w:rPr>
        <w:t>deficiency</w:t>
      </w:r>
      <w:r w:rsidR="003A01C3">
        <w:t>: -</w:t>
      </w:r>
      <w:r>
        <w:t xml:space="preserve"> </w:t>
      </w:r>
      <w:r w:rsidR="003A01C3" w:rsidRPr="00F35C49">
        <w:t>Despite tension is known to cause an initial adrenaline rush, it will quickly sap your energy after that, leaving you feeling physically and emotionally exhausted.</w:t>
      </w:r>
    </w:p>
    <w:p w14:paraId="33F8F8C0" w14:textId="07E69458" w:rsidR="009C7B19" w:rsidRPr="00F35C49" w:rsidRDefault="009C7B19" w:rsidP="006D7CF3">
      <w:pPr>
        <w:pStyle w:val="ListParagraph"/>
        <w:numPr>
          <w:ilvl w:val="0"/>
          <w:numId w:val="8"/>
        </w:numPr>
      </w:pPr>
      <w:r w:rsidRPr="000E7B42">
        <w:rPr>
          <w:u w:val="single"/>
        </w:rPr>
        <w:t>Having problems with concentration</w:t>
      </w:r>
      <w:r w:rsidR="003A01C3">
        <w:t xml:space="preserve">: - </w:t>
      </w:r>
      <w:r w:rsidR="006D7CF3">
        <w:t xml:space="preserve"> </w:t>
      </w:r>
      <w:r w:rsidR="003A01C3" w:rsidRPr="00F35C49">
        <w:t>Focus is necessary for effective productivity, but when you are under stress, your thoughts become preoccupied with the source of your stress, making it very difficult to concentrate on the task at hand.</w:t>
      </w:r>
    </w:p>
    <w:p w14:paraId="308042B3" w14:textId="42BEBFEC" w:rsidR="009C7B19" w:rsidRPr="00F35C49" w:rsidRDefault="006D7CF3" w:rsidP="006D7CF3">
      <w:pPr>
        <w:pStyle w:val="ListParagraph"/>
        <w:numPr>
          <w:ilvl w:val="0"/>
          <w:numId w:val="8"/>
        </w:numPr>
      </w:pPr>
      <w:r w:rsidRPr="000E7B42">
        <w:rPr>
          <w:u w:val="single"/>
        </w:rPr>
        <w:t xml:space="preserve">Perpetual </w:t>
      </w:r>
      <w:r w:rsidR="003A01C3" w:rsidRPr="000E7B42">
        <w:rPr>
          <w:u w:val="single"/>
        </w:rPr>
        <w:t>anxiety</w:t>
      </w:r>
      <w:r w:rsidR="003A01C3">
        <w:t xml:space="preserve">: - </w:t>
      </w:r>
      <w:r w:rsidR="003A01C3" w:rsidRPr="00F35C49">
        <w:t>Cortisol has a way of stealing your time since it causes you to worry constantly about things that might or might not happen. This is time that was wasted that could have been reserved for more useful activities.</w:t>
      </w:r>
    </w:p>
    <w:p w14:paraId="653B09A3" w14:textId="63B545FB" w:rsidR="006D7CF3" w:rsidRPr="00F35C49" w:rsidRDefault="006D7CF3" w:rsidP="006D7CF3">
      <w:pPr>
        <w:pStyle w:val="ListParagraph"/>
        <w:numPr>
          <w:ilvl w:val="0"/>
          <w:numId w:val="8"/>
        </w:numPr>
      </w:pPr>
      <w:r w:rsidRPr="000E7B42">
        <w:rPr>
          <w:u w:val="single"/>
        </w:rPr>
        <w:t xml:space="preserve">Limited </w:t>
      </w:r>
      <w:r w:rsidR="003A01C3" w:rsidRPr="000E7B42">
        <w:rPr>
          <w:u w:val="single"/>
        </w:rPr>
        <w:t>inventiveness</w:t>
      </w:r>
      <w:r w:rsidR="003A01C3">
        <w:t>: -</w:t>
      </w:r>
      <w:r w:rsidR="003A01C3" w:rsidRPr="003A01C3">
        <w:t xml:space="preserve"> </w:t>
      </w:r>
      <w:r w:rsidR="003A01C3" w:rsidRPr="00F35C49">
        <w:t>When you're anxious, your thoughts stray, making it difficult for you to focus on fresh concepts. It essentially restricts your capacity to generate original, creative ideas.</w:t>
      </w:r>
    </w:p>
    <w:p w14:paraId="78B89F1F" w14:textId="65E9CA7A" w:rsidR="000E7B42" w:rsidRPr="000E7B42" w:rsidRDefault="006D7CF3" w:rsidP="000E7B42">
      <w:pPr>
        <w:pStyle w:val="ListParagraph"/>
        <w:numPr>
          <w:ilvl w:val="0"/>
          <w:numId w:val="8"/>
        </w:numPr>
      </w:pPr>
      <w:r w:rsidRPr="000E7B42">
        <w:rPr>
          <w:u w:val="single"/>
        </w:rPr>
        <w:t>Adverse personality consequences</w:t>
      </w:r>
      <w:r w:rsidR="000E7B42">
        <w:t xml:space="preserve">: - </w:t>
      </w:r>
      <w:r w:rsidR="000E7B42" w:rsidRPr="000E7B42">
        <w:t>Your personality is also impacted by stress, in addition to your emotions and physical capabilities.</w:t>
      </w:r>
    </w:p>
    <w:p w14:paraId="4EA64028" w14:textId="061F8138" w:rsidR="000E7B42" w:rsidRDefault="000E7B42" w:rsidP="00547C8F">
      <w:pPr>
        <w:pStyle w:val="Heading2"/>
      </w:pPr>
      <w:bookmarkStart w:id="13" w:name="_Hlk96805787"/>
      <w:bookmarkStart w:id="14" w:name="_Toc114942383"/>
      <w:r>
        <w:t>Date: 09/</w:t>
      </w:r>
      <w:r w:rsidR="0002029F">
        <w:t>13</w:t>
      </w:r>
      <w:r w:rsidR="002F15F3">
        <w:t>/2022     Meeting type</w:t>
      </w:r>
      <w:r>
        <w:t>:</w:t>
      </w:r>
      <w:r w:rsidR="002F15F3">
        <w:t xml:space="preserve"> In person (At home)</w:t>
      </w:r>
      <w:bookmarkEnd w:id="14"/>
    </w:p>
    <w:p w14:paraId="6B2D280C" w14:textId="420707BE" w:rsidR="00F35C49" w:rsidRPr="00547C8F" w:rsidRDefault="00CA2B06" w:rsidP="00BD01F7">
      <w:pPr>
        <w:pStyle w:val="Heading3"/>
        <w:ind w:firstLine="0"/>
        <w:jc w:val="center"/>
        <w:rPr>
          <w:rFonts w:ascii="Times New Roman" w:hAnsi="Times New Roman" w:cs="Times New Roman"/>
          <w:b/>
          <w:bCs/>
          <w:color w:val="000000" w:themeColor="text1"/>
        </w:rPr>
      </w:pPr>
      <w:bookmarkStart w:id="15" w:name="_Toc114942384"/>
      <w:bookmarkEnd w:id="13"/>
      <w:r w:rsidRPr="00547C8F">
        <w:rPr>
          <w:rFonts w:ascii="Times New Roman" w:hAnsi="Times New Roman" w:cs="Times New Roman"/>
          <w:b/>
          <w:color w:val="000000" w:themeColor="text1"/>
        </w:rPr>
        <w:t xml:space="preserve">We discover a problem </w:t>
      </w:r>
      <w:r w:rsidR="00FB38F9">
        <w:rPr>
          <w:rFonts w:ascii="Times New Roman" w:hAnsi="Times New Roman" w:cs="Times New Roman"/>
          <w:b/>
          <w:color w:val="000000" w:themeColor="text1"/>
        </w:rPr>
        <w:t>that</w:t>
      </w:r>
      <w:r w:rsidRPr="00547C8F">
        <w:rPr>
          <w:rFonts w:ascii="Times New Roman" w:hAnsi="Times New Roman" w:cs="Times New Roman"/>
          <w:b/>
          <w:color w:val="000000" w:themeColor="text1"/>
        </w:rPr>
        <w:t xml:space="preserve"> stress lowers business productivity</w:t>
      </w:r>
      <w:bookmarkEnd w:id="15"/>
    </w:p>
    <w:p w14:paraId="731044E3" w14:textId="4CFDDFF0" w:rsidR="00F35C49" w:rsidRDefault="00F35C49" w:rsidP="00F35C49">
      <w:r w:rsidRPr="00F35C49">
        <w:t>Tardiness is among the most frequent ways stress impacts a company's overall output. Individuals who have good attendance start missing becoming increasingly work due to anxiety problems including insomnia, high blood pressure, and headaches because they have a negative impact on the person.</w:t>
      </w:r>
    </w:p>
    <w:p w14:paraId="4284D66D" w14:textId="39EC0144" w:rsidR="00AE00EC" w:rsidRPr="00AE00EC" w:rsidRDefault="00AE00EC" w:rsidP="00AE00EC">
      <w:pPr>
        <w:ind w:firstLine="0"/>
      </w:pPr>
      <w:r w:rsidRPr="00AE00EC">
        <w:t>The following are some other ways stress may reduce productivity at your business</w:t>
      </w:r>
    </w:p>
    <w:p w14:paraId="750D2722" w14:textId="2DF95376" w:rsidR="00FB38F9" w:rsidRPr="00044060" w:rsidRDefault="00FB38F9" w:rsidP="00044060">
      <w:pPr>
        <w:pStyle w:val="ListParagraph"/>
        <w:numPr>
          <w:ilvl w:val="0"/>
          <w:numId w:val="10"/>
        </w:numPr>
      </w:pPr>
      <w:r w:rsidRPr="00A12A44">
        <w:rPr>
          <w:u w:val="single"/>
        </w:rPr>
        <w:t>Employee disengagement</w:t>
      </w:r>
      <w:r w:rsidR="00AE00EC" w:rsidRPr="00A12A44">
        <w:t>:</w:t>
      </w:r>
      <w:r w:rsidR="00AE00EC" w:rsidRPr="00044060">
        <w:t xml:space="preserve"> - Employees who are stressed out at work may become restless and want to switch to a less demanding position. The rise in worker turnover that results from this ultimately causes issues since it forces your business to invest more money and effort in recruiting and training new hires.</w:t>
      </w:r>
    </w:p>
    <w:p w14:paraId="5103B3D4" w14:textId="15F9B481" w:rsidR="00AE00EC" w:rsidRPr="00044060" w:rsidRDefault="00AE00EC" w:rsidP="00044060">
      <w:pPr>
        <w:pStyle w:val="ListParagraph"/>
        <w:numPr>
          <w:ilvl w:val="0"/>
          <w:numId w:val="10"/>
        </w:numPr>
      </w:pPr>
      <w:r w:rsidRPr="00A12A44">
        <w:rPr>
          <w:u w:val="single"/>
        </w:rPr>
        <w:t>Tardiness</w:t>
      </w:r>
      <w:r w:rsidRPr="00A12A44">
        <w:t>:</w:t>
      </w:r>
      <w:r w:rsidRPr="00044060">
        <w:t xml:space="preserve"> - There are usually a few workers in any firm who have trouble showing to work on time, however when individuals who are usually on time start to show up more frequently, it can be a sign of stress. This can be because stress and anxiety frequently disrupt sleep, making it more challenging to wake up every day.</w:t>
      </w:r>
    </w:p>
    <w:p w14:paraId="278E6EBD" w14:textId="427AE50B" w:rsidR="00AE00EC" w:rsidRPr="00044060" w:rsidRDefault="00044060" w:rsidP="00044060">
      <w:pPr>
        <w:pStyle w:val="ListParagraph"/>
        <w:numPr>
          <w:ilvl w:val="0"/>
          <w:numId w:val="10"/>
        </w:numPr>
      </w:pPr>
      <w:r w:rsidRPr="00A12A44">
        <w:rPr>
          <w:u w:val="single"/>
        </w:rPr>
        <w:t>S</w:t>
      </w:r>
      <w:r w:rsidR="00AE00EC" w:rsidRPr="00A12A44">
        <w:rPr>
          <w:u w:val="single"/>
        </w:rPr>
        <w:t>ocial interactions</w:t>
      </w:r>
      <w:r w:rsidR="00AE00EC" w:rsidRPr="00A12A44">
        <w:t>:</w:t>
      </w:r>
      <w:r w:rsidR="00AE00EC" w:rsidRPr="00044060">
        <w:t xml:space="preserve"> - </w:t>
      </w:r>
      <w:r w:rsidRPr="00044060">
        <w:t>Sadly, stress also makes those who would normally be chatty with their peers avoid doing so. This is frequently because they withdraw from others and lack the energy necessary to strike up polite discussions or small talk. The absence of peer interactions and communication could eventually affect the productivity of the business.</w:t>
      </w:r>
    </w:p>
    <w:p w14:paraId="211F1742" w14:textId="2837255F" w:rsidR="00044060" w:rsidRDefault="00044060" w:rsidP="00044060">
      <w:pPr>
        <w:pStyle w:val="ListParagraph"/>
        <w:numPr>
          <w:ilvl w:val="0"/>
          <w:numId w:val="10"/>
        </w:numPr>
      </w:pPr>
      <w:r w:rsidRPr="00A12A44">
        <w:rPr>
          <w:u w:val="single"/>
        </w:rPr>
        <w:t>Workmanship level</w:t>
      </w:r>
      <w:r w:rsidRPr="00A12A44">
        <w:t>:</w:t>
      </w:r>
      <w:r w:rsidRPr="00044060">
        <w:t xml:space="preserve"> - The effects of stress on your company's production include exhaustion, personality changes, social isolation, and a loss of excitement.</w:t>
      </w:r>
    </w:p>
    <w:p w14:paraId="66A16EEC" w14:textId="1974819E" w:rsidR="009548A8" w:rsidRDefault="009548A8" w:rsidP="009548A8"/>
    <w:p w14:paraId="4D8ADD0E" w14:textId="77777777" w:rsidR="00547C8F" w:rsidRPr="00547C8F" w:rsidRDefault="00547C8F" w:rsidP="00547C8F"/>
    <w:p w14:paraId="1D213871" w14:textId="7C81DA8C" w:rsidR="009548A8" w:rsidRDefault="009548A8" w:rsidP="009548A8">
      <w:pPr>
        <w:pStyle w:val="Heading2"/>
      </w:pPr>
      <w:bookmarkStart w:id="16" w:name="_Toc114942385"/>
      <w:r>
        <w:t>Date: 09/</w:t>
      </w:r>
      <w:r w:rsidR="0002029F">
        <w:t>15</w:t>
      </w:r>
      <w:r w:rsidR="001B3AF1">
        <w:t>/2022     Meeting type</w:t>
      </w:r>
      <w:r>
        <w:t xml:space="preserve">: </w:t>
      </w:r>
      <w:r w:rsidR="001B3AF1">
        <w:t>In person (At</w:t>
      </w:r>
      <w:r w:rsidR="0002029F">
        <w:t xml:space="preserve"> home</w:t>
      </w:r>
      <w:r w:rsidR="001B3AF1">
        <w:t>)</w:t>
      </w:r>
      <w:bookmarkEnd w:id="16"/>
    </w:p>
    <w:p w14:paraId="09FBCC18" w14:textId="6DD0EC03" w:rsidR="009548A8" w:rsidRDefault="009548A8" w:rsidP="00DB3BD2">
      <w:pPr>
        <w:pStyle w:val="Heading3"/>
        <w:ind w:firstLine="0"/>
        <w:jc w:val="center"/>
        <w:rPr>
          <w:rFonts w:ascii="Times New Roman" w:hAnsi="Times New Roman" w:cs="Times New Roman"/>
          <w:b/>
          <w:bCs/>
          <w:color w:val="000000" w:themeColor="text1"/>
        </w:rPr>
      </w:pPr>
      <w:bookmarkStart w:id="17" w:name="_Toc114942386"/>
      <w:r w:rsidRPr="009548A8">
        <w:rPr>
          <w:rFonts w:ascii="Times New Roman" w:hAnsi="Times New Roman" w:cs="Times New Roman"/>
          <w:b/>
          <w:color w:val="000000" w:themeColor="text1"/>
        </w:rPr>
        <w:t>We come up with a solution How to relieve strain</w:t>
      </w:r>
      <w:bookmarkEnd w:id="17"/>
    </w:p>
    <w:p w14:paraId="70B5D9EB" w14:textId="7254BF56" w:rsidR="00876832" w:rsidRDefault="00876832" w:rsidP="009548A8">
      <w:r w:rsidRPr="00876832">
        <w:t>It's critical to understand the effects of stress on both you and your team, but how can we change this? The following suggestions are useful:</w:t>
      </w:r>
    </w:p>
    <w:p w14:paraId="383D476B" w14:textId="490B04F5" w:rsidR="00876832" w:rsidRPr="00A12A44" w:rsidRDefault="00F629CC" w:rsidP="00A12A44">
      <w:pPr>
        <w:pStyle w:val="ListParagraph"/>
        <w:numPr>
          <w:ilvl w:val="0"/>
          <w:numId w:val="11"/>
        </w:numPr>
      </w:pPr>
      <w:r w:rsidRPr="00A12A44">
        <w:rPr>
          <w:u w:val="single"/>
        </w:rPr>
        <w:t>G</w:t>
      </w:r>
      <w:r w:rsidR="00876832" w:rsidRPr="00A12A44">
        <w:rPr>
          <w:u w:val="single"/>
        </w:rPr>
        <w:t xml:space="preserve">et </w:t>
      </w:r>
      <w:r w:rsidRPr="00A12A44">
        <w:rPr>
          <w:u w:val="single"/>
        </w:rPr>
        <w:t>I</w:t>
      </w:r>
      <w:r w:rsidR="00876832" w:rsidRPr="00A12A44">
        <w:rPr>
          <w:u w:val="single"/>
        </w:rPr>
        <w:t>nvolved</w:t>
      </w:r>
      <w:r w:rsidR="00876832" w:rsidRPr="00A12A44">
        <w:t xml:space="preserve">: - </w:t>
      </w:r>
      <w:r w:rsidRPr="00A12A44">
        <w:t>The reduction of stress is one advantage of exercise. Not only would it flood your body with tagline serotonin, and it can also promote relaxation and better sleep.</w:t>
      </w:r>
    </w:p>
    <w:p w14:paraId="5BA13B9B" w14:textId="27FECA05" w:rsidR="00AE0B9C" w:rsidRPr="00A12A44" w:rsidRDefault="00AE0B9C" w:rsidP="00A12A44">
      <w:pPr>
        <w:pStyle w:val="ListParagraph"/>
        <w:numPr>
          <w:ilvl w:val="0"/>
          <w:numId w:val="11"/>
        </w:numPr>
      </w:pPr>
      <w:r w:rsidRPr="00A12A44">
        <w:rPr>
          <w:u w:val="single"/>
        </w:rPr>
        <w:t>B</w:t>
      </w:r>
      <w:r w:rsidR="00F629CC" w:rsidRPr="00A12A44">
        <w:rPr>
          <w:u w:val="single"/>
        </w:rPr>
        <w:t>reathe for a moment</w:t>
      </w:r>
      <w:r w:rsidR="00A12A44" w:rsidRPr="00A12A44">
        <w:t>:</w:t>
      </w:r>
      <w:r w:rsidR="00F629CC" w:rsidRPr="00A12A44">
        <w:t xml:space="preserve"> - </w:t>
      </w:r>
      <w:r w:rsidRPr="00A12A44">
        <w:t>Overdrive occurs in a stressed body. Take five minutes to yourself, says WebMD, and concentrate on your breathing. Your blood pressure and pulse rate will decrease as a result of this.</w:t>
      </w:r>
    </w:p>
    <w:p w14:paraId="459EEF8D" w14:textId="647F0E52" w:rsidR="00AE0B9C" w:rsidRPr="00A12A44" w:rsidRDefault="00AE0B9C" w:rsidP="00A12A44">
      <w:pPr>
        <w:pStyle w:val="ListParagraph"/>
        <w:numPr>
          <w:ilvl w:val="0"/>
          <w:numId w:val="11"/>
        </w:numPr>
      </w:pPr>
      <w:r w:rsidRPr="00A12A44">
        <w:rPr>
          <w:u w:val="single"/>
        </w:rPr>
        <w:t>Utilize your creative side</w:t>
      </w:r>
      <w:r w:rsidRPr="00A12A44">
        <w:t>: - A wonderful method to focus on a brain-stimulating endeavor that is unrelated to work is to work on an artistic or creative project. Therefore, adult drawing books are so popular.</w:t>
      </w:r>
    </w:p>
    <w:p w14:paraId="0721615B" w14:textId="06FD7B33" w:rsidR="00AE0B9C" w:rsidRPr="00A12A44" w:rsidRDefault="00AE0B9C" w:rsidP="00A12A44">
      <w:pPr>
        <w:pStyle w:val="ListParagraph"/>
        <w:numPr>
          <w:ilvl w:val="0"/>
          <w:numId w:val="11"/>
        </w:numPr>
      </w:pPr>
      <w:r w:rsidRPr="00A12A44">
        <w:rPr>
          <w:u w:val="single"/>
        </w:rPr>
        <w:t>Ensure that your workspace is comfy</w:t>
      </w:r>
      <w:r w:rsidRPr="00A12A44">
        <w:t>: - Although it's crucial to establish separation between workplace and home, a productive workspace doesn't have to be uninviting. Consider including a few comfortable touches that make the space resemble a home and think about purchasing ergonomic office furniture. Both your brain and body will appreciate it.</w:t>
      </w:r>
    </w:p>
    <w:p w14:paraId="36CA87A8" w14:textId="5F3E38F1" w:rsidR="00A12A44" w:rsidRPr="00A12A44" w:rsidRDefault="00A12A44" w:rsidP="00A12A44">
      <w:pPr>
        <w:pStyle w:val="ListParagraph"/>
        <w:numPr>
          <w:ilvl w:val="0"/>
          <w:numId w:val="11"/>
        </w:numPr>
      </w:pPr>
      <w:r w:rsidRPr="00A12A44">
        <w:rPr>
          <w:u w:val="single"/>
        </w:rPr>
        <w:t>Think positively</w:t>
      </w:r>
      <w:r w:rsidRPr="00A12A44">
        <w:t>: - Worried thoughts frequently concentrate on the bad. Set aside some time every day to reflect on the positive by listing at least three activities that went well or surprisingly. Place your list somewhere that is simple to get to.</w:t>
      </w:r>
    </w:p>
    <w:p w14:paraId="711B68DD" w14:textId="242276FA" w:rsidR="00A12A44" w:rsidRPr="00A12A44" w:rsidRDefault="00A12A44" w:rsidP="00A12A44">
      <w:pPr>
        <w:pStyle w:val="ListParagraph"/>
        <w:numPr>
          <w:ilvl w:val="0"/>
          <w:numId w:val="11"/>
        </w:numPr>
      </w:pPr>
      <w:r w:rsidRPr="00A12A44">
        <w:rPr>
          <w:u w:val="single"/>
        </w:rPr>
        <w:t>Consult a knowledgeable expert</w:t>
      </w:r>
      <w:r w:rsidRPr="00A12A44">
        <w:t>: - Stress-inducing situations cannot be changed, but how you perceive them can. You can learn to rescript stressful thoughts as they arise with the assistance of a specialist with training in cognitive behavioral therapy.</w:t>
      </w:r>
    </w:p>
    <w:p w14:paraId="4C326C08" w14:textId="02D62EE0" w:rsidR="0076000E" w:rsidRPr="00A91C8B" w:rsidRDefault="0076000E" w:rsidP="000E6324">
      <w:pPr>
        <w:ind w:firstLine="0"/>
      </w:pPr>
    </w:p>
    <w:sectPr w:rsidR="0076000E" w:rsidRPr="00A91C8B" w:rsidSect="000E6324">
      <w:headerReference w:type="default" r:id="rId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D55B2" w14:textId="77777777" w:rsidR="008B4152" w:rsidRDefault="008B4152" w:rsidP="00993CD7">
      <w:pPr>
        <w:spacing w:after="0" w:line="240" w:lineRule="auto"/>
      </w:pPr>
      <w:r>
        <w:separator/>
      </w:r>
    </w:p>
  </w:endnote>
  <w:endnote w:type="continuationSeparator" w:id="0">
    <w:p w14:paraId="48BBC69A" w14:textId="77777777" w:rsidR="008B4152" w:rsidRDefault="008B4152" w:rsidP="00993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0F8F6" w14:textId="77777777" w:rsidR="008B4152" w:rsidRDefault="008B4152" w:rsidP="00993CD7">
      <w:pPr>
        <w:spacing w:after="0" w:line="240" w:lineRule="auto"/>
      </w:pPr>
      <w:r>
        <w:separator/>
      </w:r>
    </w:p>
  </w:footnote>
  <w:footnote w:type="continuationSeparator" w:id="0">
    <w:p w14:paraId="5B5C1C43" w14:textId="77777777" w:rsidR="008B4152" w:rsidRDefault="008B4152" w:rsidP="00993C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23858"/>
      <w:docPartObj>
        <w:docPartGallery w:val="Page Numbers (Top of Page)"/>
        <w:docPartUnique/>
      </w:docPartObj>
    </w:sdtPr>
    <w:sdtEndPr>
      <w:rPr>
        <w:noProof/>
      </w:rPr>
    </w:sdtEndPr>
    <w:sdtContent>
      <w:p w14:paraId="7B279732" w14:textId="597EE14F" w:rsidR="000E6324" w:rsidRDefault="000E6324">
        <w:pPr>
          <w:pStyle w:val="Header"/>
          <w:jc w:val="right"/>
        </w:pPr>
        <w:r>
          <w:fldChar w:fldCharType="begin"/>
        </w:r>
        <w:r>
          <w:instrText xml:space="preserve"> PAGE   \* MERGEFORMAT </w:instrText>
        </w:r>
        <w:r>
          <w:fldChar w:fldCharType="separate"/>
        </w:r>
        <w:r w:rsidR="00761FF9">
          <w:rPr>
            <w:noProof/>
          </w:rPr>
          <w:t>2</w:t>
        </w:r>
        <w:r>
          <w:rPr>
            <w:noProof/>
          </w:rPr>
          <w:fldChar w:fldCharType="end"/>
        </w:r>
      </w:p>
    </w:sdtContent>
  </w:sdt>
  <w:p w14:paraId="2D1AC6D5" w14:textId="77777777" w:rsidR="000E6324" w:rsidRDefault="000E63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E65C4"/>
    <w:multiLevelType w:val="hybridMultilevel"/>
    <w:tmpl w:val="9A380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DE7E6F"/>
    <w:multiLevelType w:val="hybridMultilevel"/>
    <w:tmpl w:val="57302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7A35EE"/>
    <w:multiLevelType w:val="hybridMultilevel"/>
    <w:tmpl w:val="735CE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C7477"/>
    <w:multiLevelType w:val="hybridMultilevel"/>
    <w:tmpl w:val="704C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3C788A"/>
    <w:multiLevelType w:val="hybridMultilevel"/>
    <w:tmpl w:val="07905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862F66"/>
    <w:multiLevelType w:val="hybridMultilevel"/>
    <w:tmpl w:val="42620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393776"/>
    <w:multiLevelType w:val="hybridMultilevel"/>
    <w:tmpl w:val="D45C8E1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 w15:restartNumberingAfterBreak="0">
    <w:nsid w:val="3E3525EF"/>
    <w:multiLevelType w:val="hybridMultilevel"/>
    <w:tmpl w:val="91587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65E3669"/>
    <w:multiLevelType w:val="hybridMultilevel"/>
    <w:tmpl w:val="55E4A7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82460FB"/>
    <w:multiLevelType w:val="hybridMultilevel"/>
    <w:tmpl w:val="3124948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FD0666"/>
    <w:multiLevelType w:val="hybridMultilevel"/>
    <w:tmpl w:val="D9286F9A"/>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6D5A36"/>
    <w:multiLevelType w:val="hybridMultilevel"/>
    <w:tmpl w:val="FFBC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935BEC"/>
    <w:multiLevelType w:val="hybridMultilevel"/>
    <w:tmpl w:val="844CDC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AB1935"/>
    <w:multiLevelType w:val="hybridMultilevel"/>
    <w:tmpl w:val="1AA477A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607230FC"/>
    <w:multiLevelType w:val="hybridMultilevel"/>
    <w:tmpl w:val="37369F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DF366B"/>
    <w:multiLevelType w:val="hybridMultilevel"/>
    <w:tmpl w:val="1228EA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78053529"/>
    <w:multiLevelType w:val="hybridMultilevel"/>
    <w:tmpl w:val="906620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E55FC3"/>
    <w:multiLevelType w:val="hybridMultilevel"/>
    <w:tmpl w:val="C128C61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7E000BA8"/>
    <w:multiLevelType w:val="hybridMultilevel"/>
    <w:tmpl w:val="92B6DD5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46358643">
    <w:abstractNumId w:val="1"/>
  </w:num>
  <w:num w:numId="2" w16cid:durableId="646085111">
    <w:abstractNumId w:val="4"/>
  </w:num>
  <w:num w:numId="3" w16cid:durableId="825559843">
    <w:abstractNumId w:val="10"/>
  </w:num>
  <w:num w:numId="4" w16cid:durableId="1900046403">
    <w:abstractNumId w:val="14"/>
  </w:num>
  <w:num w:numId="5" w16cid:durableId="467363448">
    <w:abstractNumId w:val="13"/>
  </w:num>
  <w:num w:numId="6" w16cid:durableId="1518733112">
    <w:abstractNumId w:val="16"/>
  </w:num>
  <w:num w:numId="7" w16cid:durableId="1251741599">
    <w:abstractNumId w:val="17"/>
  </w:num>
  <w:num w:numId="8" w16cid:durableId="1898978453">
    <w:abstractNumId w:val="12"/>
  </w:num>
  <w:num w:numId="9" w16cid:durableId="1785925371">
    <w:abstractNumId w:val="7"/>
  </w:num>
  <w:num w:numId="10" w16cid:durableId="180358331">
    <w:abstractNumId w:val="9"/>
  </w:num>
  <w:num w:numId="11" w16cid:durableId="1206023617">
    <w:abstractNumId w:val="18"/>
  </w:num>
  <w:num w:numId="12" w16cid:durableId="25957162">
    <w:abstractNumId w:val="5"/>
  </w:num>
  <w:num w:numId="13" w16cid:durableId="1148014206">
    <w:abstractNumId w:val="2"/>
  </w:num>
  <w:num w:numId="14" w16cid:durableId="829490794">
    <w:abstractNumId w:val="6"/>
  </w:num>
  <w:num w:numId="15" w16cid:durableId="1637442316">
    <w:abstractNumId w:val="0"/>
  </w:num>
  <w:num w:numId="16" w16cid:durableId="71507201">
    <w:abstractNumId w:val="8"/>
  </w:num>
  <w:num w:numId="17" w16cid:durableId="10452260">
    <w:abstractNumId w:val="15"/>
  </w:num>
  <w:num w:numId="18" w16cid:durableId="412626805">
    <w:abstractNumId w:val="11"/>
  </w:num>
  <w:num w:numId="19" w16cid:durableId="6030290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bc0MzEwMjcyNjFS0lEKTi0uzszPAykwrQUATvca5ywAAAA="/>
  </w:docVars>
  <w:rsids>
    <w:rsidRoot w:val="00A91C8B"/>
    <w:rsid w:val="00002842"/>
    <w:rsid w:val="00007489"/>
    <w:rsid w:val="000102A2"/>
    <w:rsid w:val="000158D6"/>
    <w:rsid w:val="0002029F"/>
    <w:rsid w:val="00026822"/>
    <w:rsid w:val="000412A7"/>
    <w:rsid w:val="00044060"/>
    <w:rsid w:val="000476E8"/>
    <w:rsid w:val="00062515"/>
    <w:rsid w:val="00084BC9"/>
    <w:rsid w:val="00085C46"/>
    <w:rsid w:val="000B1160"/>
    <w:rsid w:val="000C08E8"/>
    <w:rsid w:val="000C32B6"/>
    <w:rsid w:val="000D7996"/>
    <w:rsid w:val="000E1AAE"/>
    <w:rsid w:val="000E4789"/>
    <w:rsid w:val="000E6324"/>
    <w:rsid w:val="000E7B42"/>
    <w:rsid w:val="00157D95"/>
    <w:rsid w:val="0018518C"/>
    <w:rsid w:val="00193325"/>
    <w:rsid w:val="001B1A54"/>
    <w:rsid w:val="001B3AF1"/>
    <w:rsid w:val="001C58A3"/>
    <w:rsid w:val="001F6453"/>
    <w:rsid w:val="002137A3"/>
    <w:rsid w:val="002138C7"/>
    <w:rsid w:val="0021492C"/>
    <w:rsid w:val="00230258"/>
    <w:rsid w:val="002321B6"/>
    <w:rsid w:val="00255C8C"/>
    <w:rsid w:val="0025620C"/>
    <w:rsid w:val="00264102"/>
    <w:rsid w:val="002712DC"/>
    <w:rsid w:val="00290414"/>
    <w:rsid w:val="002A0822"/>
    <w:rsid w:val="002F15F3"/>
    <w:rsid w:val="00317751"/>
    <w:rsid w:val="00332341"/>
    <w:rsid w:val="00356048"/>
    <w:rsid w:val="00364DF5"/>
    <w:rsid w:val="00370B5A"/>
    <w:rsid w:val="003A01C3"/>
    <w:rsid w:val="003C3B11"/>
    <w:rsid w:val="003D66ED"/>
    <w:rsid w:val="003F4BAF"/>
    <w:rsid w:val="004051EE"/>
    <w:rsid w:val="004070EC"/>
    <w:rsid w:val="00407B11"/>
    <w:rsid w:val="00434EB9"/>
    <w:rsid w:val="00436B93"/>
    <w:rsid w:val="0046156C"/>
    <w:rsid w:val="004654FC"/>
    <w:rsid w:val="00465A1C"/>
    <w:rsid w:val="00465F66"/>
    <w:rsid w:val="00473BCA"/>
    <w:rsid w:val="004818A0"/>
    <w:rsid w:val="0048265F"/>
    <w:rsid w:val="00485A5C"/>
    <w:rsid w:val="004B1C20"/>
    <w:rsid w:val="004B4659"/>
    <w:rsid w:val="004F1534"/>
    <w:rsid w:val="00501D3C"/>
    <w:rsid w:val="00517605"/>
    <w:rsid w:val="00527A42"/>
    <w:rsid w:val="005309E5"/>
    <w:rsid w:val="00533DAD"/>
    <w:rsid w:val="0053409E"/>
    <w:rsid w:val="0053718F"/>
    <w:rsid w:val="00547C8F"/>
    <w:rsid w:val="00562717"/>
    <w:rsid w:val="00563395"/>
    <w:rsid w:val="00570072"/>
    <w:rsid w:val="005701DD"/>
    <w:rsid w:val="005808B2"/>
    <w:rsid w:val="00590884"/>
    <w:rsid w:val="00595FC1"/>
    <w:rsid w:val="005C06E3"/>
    <w:rsid w:val="005D20EA"/>
    <w:rsid w:val="00614DC4"/>
    <w:rsid w:val="00621DB3"/>
    <w:rsid w:val="0063032A"/>
    <w:rsid w:val="00632D65"/>
    <w:rsid w:val="0065087A"/>
    <w:rsid w:val="00663FCC"/>
    <w:rsid w:val="0067186C"/>
    <w:rsid w:val="00671AC6"/>
    <w:rsid w:val="00672283"/>
    <w:rsid w:val="00674626"/>
    <w:rsid w:val="00693984"/>
    <w:rsid w:val="006A1266"/>
    <w:rsid w:val="006A2F12"/>
    <w:rsid w:val="006B5156"/>
    <w:rsid w:val="006D7CF3"/>
    <w:rsid w:val="006E5728"/>
    <w:rsid w:val="006E6802"/>
    <w:rsid w:val="0071359D"/>
    <w:rsid w:val="0073522E"/>
    <w:rsid w:val="00742FA9"/>
    <w:rsid w:val="00746416"/>
    <w:rsid w:val="007466E0"/>
    <w:rsid w:val="0076000E"/>
    <w:rsid w:val="00761FF9"/>
    <w:rsid w:val="00774D67"/>
    <w:rsid w:val="00791D58"/>
    <w:rsid w:val="007A2EDB"/>
    <w:rsid w:val="007A778B"/>
    <w:rsid w:val="007C7937"/>
    <w:rsid w:val="007D3D37"/>
    <w:rsid w:val="007D4A0F"/>
    <w:rsid w:val="007E6D90"/>
    <w:rsid w:val="00801E60"/>
    <w:rsid w:val="00831111"/>
    <w:rsid w:val="0085298D"/>
    <w:rsid w:val="00856F1A"/>
    <w:rsid w:val="00863DCA"/>
    <w:rsid w:val="00864320"/>
    <w:rsid w:val="00876832"/>
    <w:rsid w:val="008B3EFE"/>
    <w:rsid w:val="008B4152"/>
    <w:rsid w:val="008D0E35"/>
    <w:rsid w:val="00921D63"/>
    <w:rsid w:val="00921FD9"/>
    <w:rsid w:val="00931D27"/>
    <w:rsid w:val="0094514E"/>
    <w:rsid w:val="009548A8"/>
    <w:rsid w:val="009815E2"/>
    <w:rsid w:val="00993CD7"/>
    <w:rsid w:val="009969A1"/>
    <w:rsid w:val="00997159"/>
    <w:rsid w:val="009A41D7"/>
    <w:rsid w:val="009B66C8"/>
    <w:rsid w:val="009C7B19"/>
    <w:rsid w:val="009E7EF0"/>
    <w:rsid w:val="009F2680"/>
    <w:rsid w:val="00A06A18"/>
    <w:rsid w:val="00A12A44"/>
    <w:rsid w:val="00A1771B"/>
    <w:rsid w:val="00A83F23"/>
    <w:rsid w:val="00A86F74"/>
    <w:rsid w:val="00A91C8B"/>
    <w:rsid w:val="00A92DAE"/>
    <w:rsid w:val="00AC12A2"/>
    <w:rsid w:val="00AE00EC"/>
    <w:rsid w:val="00AE0B9C"/>
    <w:rsid w:val="00B10AE6"/>
    <w:rsid w:val="00B13451"/>
    <w:rsid w:val="00B35F54"/>
    <w:rsid w:val="00B3605B"/>
    <w:rsid w:val="00B40811"/>
    <w:rsid w:val="00B65200"/>
    <w:rsid w:val="00B905AE"/>
    <w:rsid w:val="00BB5ABE"/>
    <w:rsid w:val="00BC7D81"/>
    <w:rsid w:val="00BD01F7"/>
    <w:rsid w:val="00BD4E7D"/>
    <w:rsid w:val="00C06D37"/>
    <w:rsid w:val="00C107E3"/>
    <w:rsid w:val="00C25196"/>
    <w:rsid w:val="00C462A0"/>
    <w:rsid w:val="00C61EBA"/>
    <w:rsid w:val="00C64D10"/>
    <w:rsid w:val="00CA04EA"/>
    <w:rsid w:val="00CA2B06"/>
    <w:rsid w:val="00CB4F87"/>
    <w:rsid w:val="00CE164B"/>
    <w:rsid w:val="00CE59D0"/>
    <w:rsid w:val="00D0106B"/>
    <w:rsid w:val="00D03857"/>
    <w:rsid w:val="00D04BC0"/>
    <w:rsid w:val="00D20C8F"/>
    <w:rsid w:val="00D26318"/>
    <w:rsid w:val="00D26F96"/>
    <w:rsid w:val="00D338FB"/>
    <w:rsid w:val="00D45B96"/>
    <w:rsid w:val="00D46C9B"/>
    <w:rsid w:val="00D633CE"/>
    <w:rsid w:val="00D71644"/>
    <w:rsid w:val="00D7275F"/>
    <w:rsid w:val="00D73B5C"/>
    <w:rsid w:val="00D8058B"/>
    <w:rsid w:val="00D865A1"/>
    <w:rsid w:val="00D90AE3"/>
    <w:rsid w:val="00DB3BD2"/>
    <w:rsid w:val="00DE585D"/>
    <w:rsid w:val="00DF102A"/>
    <w:rsid w:val="00E74ADF"/>
    <w:rsid w:val="00E80A8B"/>
    <w:rsid w:val="00E85688"/>
    <w:rsid w:val="00E92CD0"/>
    <w:rsid w:val="00E950FB"/>
    <w:rsid w:val="00E95D21"/>
    <w:rsid w:val="00EA20EC"/>
    <w:rsid w:val="00EA4320"/>
    <w:rsid w:val="00EA7F68"/>
    <w:rsid w:val="00EC6B41"/>
    <w:rsid w:val="00ED32D3"/>
    <w:rsid w:val="00ED73D2"/>
    <w:rsid w:val="00EF1582"/>
    <w:rsid w:val="00F00AF8"/>
    <w:rsid w:val="00F22F4E"/>
    <w:rsid w:val="00F35C49"/>
    <w:rsid w:val="00F46357"/>
    <w:rsid w:val="00F629CC"/>
    <w:rsid w:val="00F63201"/>
    <w:rsid w:val="00F93C16"/>
    <w:rsid w:val="00FA30AD"/>
    <w:rsid w:val="00FB38F9"/>
    <w:rsid w:val="00FD0D1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1D784"/>
  <w15:chartTrackingRefBased/>
  <w15:docId w15:val="{50EC0033-73EC-42A3-838C-65E2E4946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4"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0"/>
    </w:pPr>
  </w:style>
  <w:style w:type="paragraph" w:styleId="Heading1">
    <w:name w:val="heading 1"/>
    <w:basedOn w:val="Normal"/>
    <w:next w:val="Normal"/>
    <w:link w:val="Heading1Char"/>
    <w:autoRedefine/>
    <w:uiPriority w:val="9"/>
    <w:qFormat/>
    <w:rsid w:val="00547C8F"/>
    <w:pPr>
      <w:keepNext/>
      <w:keepLines/>
      <w:spacing w:before="240" w:after="0"/>
      <w:ind w:firstLine="0"/>
      <w:jc w:val="center"/>
      <w:outlineLvl w:val="0"/>
    </w:pPr>
    <w:rPr>
      <w:rFonts w:eastAsiaTheme="majorEastAsia" w:cstheme="majorBidi"/>
      <w:b/>
      <w:bCs/>
      <w:color w:val="000000" w:themeColor="text1"/>
      <w:szCs w:val="32"/>
    </w:rPr>
  </w:style>
  <w:style w:type="paragraph" w:styleId="Heading2">
    <w:name w:val="heading 2"/>
    <w:basedOn w:val="Normal"/>
    <w:next w:val="Normal"/>
    <w:link w:val="Heading2Char"/>
    <w:autoRedefine/>
    <w:uiPriority w:val="9"/>
    <w:unhideWhenUsed/>
    <w:qFormat/>
    <w:rsid w:val="00547C8F"/>
    <w:pPr>
      <w:keepNext/>
      <w:keepLines/>
      <w:spacing w:before="40" w:after="0"/>
      <w:ind w:firstLine="0"/>
      <w:outlineLvl w:val="1"/>
    </w:pPr>
    <w:rPr>
      <w:rFonts w:eastAsiaTheme="majorEastAsia"/>
      <w:b/>
      <w:bCs/>
      <w:color w:val="000000" w:themeColor="text1"/>
      <w:szCs w:val="26"/>
    </w:rPr>
  </w:style>
  <w:style w:type="paragraph" w:styleId="Heading3">
    <w:name w:val="heading 3"/>
    <w:basedOn w:val="Normal"/>
    <w:next w:val="Normal"/>
    <w:link w:val="Heading3Char"/>
    <w:uiPriority w:val="9"/>
    <w:unhideWhenUsed/>
    <w:qFormat/>
    <w:rsid w:val="00EA7F68"/>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22F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22F4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514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93C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CD7"/>
  </w:style>
  <w:style w:type="paragraph" w:styleId="Footer">
    <w:name w:val="footer"/>
    <w:basedOn w:val="Normal"/>
    <w:link w:val="FooterChar"/>
    <w:uiPriority w:val="99"/>
    <w:unhideWhenUsed/>
    <w:rsid w:val="00993C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CD7"/>
  </w:style>
  <w:style w:type="character" w:styleId="Hyperlink">
    <w:name w:val="Hyperlink"/>
    <w:basedOn w:val="DefaultParagraphFont"/>
    <w:uiPriority w:val="99"/>
    <w:unhideWhenUsed/>
    <w:rsid w:val="000E6324"/>
    <w:rPr>
      <w:color w:val="0563C1" w:themeColor="hyperlink"/>
      <w:u w:val="single"/>
    </w:rPr>
  </w:style>
  <w:style w:type="character" w:customStyle="1" w:styleId="UnresolvedMention1">
    <w:name w:val="Unresolved Mention1"/>
    <w:basedOn w:val="DefaultParagraphFont"/>
    <w:uiPriority w:val="99"/>
    <w:semiHidden/>
    <w:unhideWhenUsed/>
    <w:rsid w:val="000E6324"/>
    <w:rPr>
      <w:color w:val="605E5C"/>
      <w:shd w:val="clear" w:color="auto" w:fill="E1DFDD"/>
    </w:rPr>
  </w:style>
  <w:style w:type="character" w:customStyle="1" w:styleId="Heading1Char">
    <w:name w:val="Heading 1 Char"/>
    <w:basedOn w:val="DefaultParagraphFont"/>
    <w:link w:val="Heading1"/>
    <w:uiPriority w:val="9"/>
    <w:rsid w:val="00547C8F"/>
    <w:rPr>
      <w:rFonts w:eastAsiaTheme="majorEastAsia" w:cstheme="majorBidi"/>
      <w:b/>
      <w:bCs/>
      <w:color w:val="000000" w:themeColor="text1"/>
      <w:szCs w:val="32"/>
      <w:lang w:val="en-US"/>
    </w:rPr>
  </w:style>
  <w:style w:type="character" w:customStyle="1" w:styleId="Heading2Char">
    <w:name w:val="Heading 2 Char"/>
    <w:basedOn w:val="DefaultParagraphFont"/>
    <w:link w:val="Heading2"/>
    <w:uiPriority w:val="9"/>
    <w:rsid w:val="00547C8F"/>
    <w:rPr>
      <w:rFonts w:eastAsiaTheme="majorEastAsia"/>
      <w:b/>
      <w:bCs/>
      <w:color w:val="000000" w:themeColor="text1"/>
      <w:szCs w:val="26"/>
      <w:lang w:val="en-US"/>
    </w:rPr>
  </w:style>
  <w:style w:type="paragraph" w:styleId="TOCHeading">
    <w:name w:val="TOC Heading"/>
    <w:basedOn w:val="Heading1"/>
    <w:next w:val="Normal"/>
    <w:uiPriority w:val="39"/>
    <w:unhideWhenUsed/>
    <w:qFormat/>
    <w:rsid w:val="000E6324"/>
    <w:pPr>
      <w:spacing w:line="259" w:lineRule="auto"/>
      <w:jc w:val="left"/>
      <w:outlineLvl w:val="9"/>
    </w:pPr>
    <w:rPr>
      <w:rFonts w:asciiTheme="majorHAnsi" w:hAnsiTheme="majorHAnsi"/>
      <w:b w:val="0"/>
      <w:bCs w:val="0"/>
      <w:color w:val="2F5496" w:themeColor="accent1" w:themeShade="BF"/>
      <w:sz w:val="32"/>
    </w:rPr>
  </w:style>
  <w:style w:type="paragraph" w:styleId="TOC1">
    <w:name w:val="toc 1"/>
    <w:basedOn w:val="Normal"/>
    <w:next w:val="Normal"/>
    <w:autoRedefine/>
    <w:uiPriority w:val="39"/>
    <w:unhideWhenUsed/>
    <w:rsid w:val="000E6324"/>
    <w:pPr>
      <w:spacing w:after="100"/>
    </w:pPr>
  </w:style>
  <w:style w:type="paragraph" w:styleId="TOC2">
    <w:name w:val="toc 2"/>
    <w:basedOn w:val="Normal"/>
    <w:next w:val="Normal"/>
    <w:autoRedefine/>
    <w:uiPriority w:val="39"/>
    <w:unhideWhenUsed/>
    <w:rsid w:val="000E6324"/>
    <w:pPr>
      <w:spacing w:after="100"/>
      <w:ind w:left="240"/>
    </w:pPr>
  </w:style>
  <w:style w:type="paragraph" w:styleId="ListParagraph">
    <w:name w:val="List Paragraph"/>
    <w:basedOn w:val="Normal"/>
    <w:uiPriority w:val="34"/>
    <w:qFormat/>
    <w:rsid w:val="000B1160"/>
    <w:pPr>
      <w:ind w:left="720"/>
      <w:contextualSpacing/>
    </w:pPr>
  </w:style>
  <w:style w:type="character" w:customStyle="1" w:styleId="Heading3Char">
    <w:name w:val="Heading 3 Char"/>
    <w:basedOn w:val="DefaultParagraphFont"/>
    <w:link w:val="Heading3"/>
    <w:uiPriority w:val="9"/>
    <w:rsid w:val="00EA7F68"/>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F22F4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22F4E"/>
    <w:rPr>
      <w:rFonts w:asciiTheme="majorHAnsi" w:eastAsiaTheme="majorEastAsia" w:hAnsiTheme="majorHAnsi" w:cstheme="majorBidi"/>
      <w:color w:val="2F5496" w:themeColor="accent1" w:themeShade="BF"/>
    </w:rPr>
  </w:style>
  <w:style w:type="paragraph" w:styleId="TOC3">
    <w:name w:val="toc 3"/>
    <w:basedOn w:val="Normal"/>
    <w:next w:val="Normal"/>
    <w:autoRedefine/>
    <w:uiPriority w:val="39"/>
    <w:unhideWhenUsed/>
    <w:rsid w:val="007D4A0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56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379F1-878E-49B6-9A2E-51521287B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8</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Y</dc:creator>
  <cp:keywords/>
  <dc:description/>
  <cp:lastModifiedBy>Dhruvil Viranchi  Panchal</cp:lastModifiedBy>
  <cp:revision>45</cp:revision>
  <dcterms:created xsi:type="dcterms:W3CDTF">2022-09-19T00:26:00Z</dcterms:created>
  <dcterms:modified xsi:type="dcterms:W3CDTF">2022-09-25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1cf4a06ae9839b9e397c23bdc70f59c756e5f9019109f72f947079acc0e78e</vt:lpwstr>
  </property>
</Properties>
</file>